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7D24B" w14:textId="77777777" w:rsidR="00FB6D33" w:rsidRPr="00507176" w:rsidRDefault="00DE467C" w:rsidP="00285D24">
      <w:pPr>
        <w:widowControl w:val="0"/>
        <w:tabs>
          <w:tab w:val="left" w:pos="-90"/>
          <w:tab w:val="left" w:pos="9360"/>
        </w:tabs>
        <w:spacing w:line="200" w:lineRule="atLeast"/>
        <w:ind w:left="-180" w:right="97"/>
        <w:jc w:val="center"/>
        <w:rPr>
          <w:rFonts w:ascii="Century Gothic" w:eastAsia="Arial" w:hAnsi="Century Gothic" w:cs="Arial"/>
          <w:sz w:val="3"/>
          <w:szCs w:val="3"/>
        </w:rPr>
      </w:pPr>
      <w:r w:rsidRPr="00507176">
        <w:rPr>
          <w:rFonts w:ascii="Century Gothic" w:hAnsi="Century Gothic"/>
          <w:noProof/>
          <w:sz w:val="20"/>
        </w:rPr>
        <w:drawing>
          <wp:inline distT="0" distB="0" distL="0" distR="0" wp14:anchorId="719DE5C8" wp14:editId="51851D0C">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507176">
        <w:rPr>
          <w:rFonts w:ascii="Century Gothic" w:eastAsia="Arial" w:hAnsi="Century Gothic" w:cs="Arial"/>
          <w:noProof/>
          <w:sz w:val="3"/>
          <w:szCs w:val="3"/>
        </w:rPr>
        <mc:AlternateContent>
          <mc:Choice Requires="wpg">
            <w:drawing>
              <wp:inline distT="0" distB="0" distL="0" distR="0" wp14:anchorId="7AB8303E" wp14:editId="071FC76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25421B"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507176" w:rsidRDefault="00FB6D33" w:rsidP="00FB6D33">
      <w:pPr>
        <w:widowControl w:val="0"/>
        <w:ind w:left="152"/>
        <w:jc w:val="center"/>
        <w:rPr>
          <w:rFonts w:ascii="Century Gothic" w:hAnsi="Century Gothic"/>
          <w:sz w:val="8"/>
          <w:szCs w:val="8"/>
        </w:rPr>
      </w:pPr>
    </w:p>
    <w:p w14:paraId="21F97488" w14:textId="77777777" w:rsidR="00FB6D33" w:rsidRPr="00095119" w:rsidRDefault="00D03952" w:rsidP="00FB6D33">
      <w:pPr>
        <w:widowControl w:val="0"/>
        <w:spacing w:line="289" w:lineRule="exact"/>
        <w:jc w:val="center"/>
        <w:rPr>
          <w:rFonts w:ascii="Arial" w:eastAsia="Tahoma" w:hAnsi="Arial" w:cs="Arial"/>
          <w:szCs w:val="24"/>
        </w:rPr>
      </w:pPr>
      <w:r w:rsidRPr="00095119">
        <w:rPr>
          <w:rFonts w:ascii="Arial" w:hAnsi="Arial" w:cs="Arial"/>
        </w:rPr>
        <w:t>400 R Street, Suite 310</w:t>
      </w:r>
      <w:r w:rsidR="00FB6D33" w:rsidRPr="00095119">
        <w:rPr>
          <w:rFonts w:ascii="Arial" w:hAnsi="Arial" w:cs="Arial"/>
        </w:rPr>
        <w:t xml:space="preserve"> | </w:t>
      </w:r>
      <w:r w:rsidR="00FB6D33" w:rsidRPr="00095119">
        <w:rPr>
          <w:rFonts w:ascii="Arial" w:hAnsi="Arial" w:cs="Arial"/>
          <w:spacing w:val="-1"/>
        </w:rPr>
        <w:t>Sacramento,</w:t>
      </w:r>
      <w:r w:rsidR="00FB6D33" w:rsidRPr="00095119">
        <w:rPr>
          <w:rFonts w:ascii="Arial" w:hAnsi="Arial" w:cs="Arial"/>
          <w:spacing w:val="-6"/>
        </w:rPr>
        <w:t xml:space="preserve"> </w:t>
      </w:r>
      <w:r w:rsidR="00430E97" w:rsidRPr="00095119">
        <w:rPr>
          <w:rFonts w:ascii="Arial" w:hAnsi="Arial" w:cs="Arial"/>
          <w:spacing w:val="-1"/>
        </w:rPr>
        <w:t>CA</w:t>
      </w:r>
      <w:r w:rsidR="00FB6D33" w:rsidRPr="00095119">
        <w:rPr>
          <w:rFonts w:ascii="Arial" w:hAnsi="Arial" w:cs="Arial"/>
          <w:spacing w:val="62"/>
        </w:rPr>
        <w:t xml:space="preserve"> </w:t>
      </w:r>
      <w:r w:rsidR="00FB6D33" w:rsidRPr="00095119">
        <w:rPr>
          <w:rFonts w:ascii="Arial" w:hAnsi="Arial" w:cs="Arial"/>
          <w:spacing w:val="-1"/>
        </w:rPr>
        <w:t>9581</w:t>
      </w:r>
      <w:r w:rsidR="001034CA" w:rsidRPr="00095119">
        <w:rPr>
          <w:rFonts w:ascii="Arial" w:hAnsi="Arial" w:cs="Arial"/>
          <w:spacing w:val="-1"/>
        </w:rPr>
        <w:t>1</w:t>
      </w:r>
    </w:p>
    <w:p w14:paraId="79F84B03" w14:textId="77777777" w:rsidR="00FB6D33" w:rsidRPr="00095119" w:rsidRDefault="009A1F66" w:rsidP="00FB6D33">
      <w:pPr>
        <w:widowControl w:val="0"/>
        <w:spacing w:line="289" w:lineRule="exact"/>
        <w:jc w:val="center"/>
        <w:rPr>
          <w:rFonts w:ascii="Arial" w:hAnsi="Arial" w:cs="Arial"/>
          <w:spacing w:val="-1"/>
        </w:rPr>
      </w:pPr>
      <w:r w:rsidRPr="00095119">
        <w:rPr>
          <w:rFonts w:ascii="Arial" w:hAnsi="Arial" w:cs="Arial"/>
        </w:rPr>
        <w:t xml:space="preserve">Office: </w:t>
      </w:r>
      <w:r w:rsidR="00FB6D33" w:rsidRPr="00095119">
        <w:rPr>
          <w:rFonts w:ascii="Arial" w:hAnsi="Arial" w:cs="Arial"/>
        </w:rPr>
        <w:t>(916)</w:t>
      </w:r>
      <w:r w:rsidR="00FB6D33" w:rsidRPr="00095119">
        <w:rPr>
          <w:rFonts w:ascii="Arial" w:hAnsi="Arial" w:cs="Arial"/>
          <w:spacing w:val="-7"/>
        </w:rPr>
        <w:t xml:space="preserve"> </w:t>
      </w:r>
      <w:r w:rsidR="00FB6D33" w:rsidRPr="00095119">
        <w:rPr>
          <w:rFonts w:ascii="Arial" w:hAnsi="Arial" w:cs="Arial"/>
          <w:spacing w:val="-1"/>
        </w:rPr>
        <w:t>319-9974</w:t>
      </w:r>
      <w:r w:rsidR="00FB6D33" w:rsidRPr="00095119">
        <w:rPr>
          <w:rFonts w:ascii="Arial" w:hAnsi="Arial" w:cs="Arial"/>
          <w:spacing w:val="-5"/>
        </w:rPr>
        <w:t xml:space="preserve"> | </w:t>
      </w:r>
      <w:r w:rsidR="00D03952" w:rsidRPr="00095119">
        <w:rPr>
          <w:rFonts w:ascii="Arial" w:hAnsi="Arial" w:cs="Arial"/>
          <w:spacing w:val="-5"/>
        </w:rPr>
        <w:t>e</w:t>
      </w:r>
      <w:r w:rsidR="00FB6D33" w:rsidRPr="00095119">
        <w:rPr>
          <w:rFonts w:ascii="Arial" w:hAnsi="Arial" w:cs="Arial"/>
        </w:rPr>
        <w:t>Fax</w:t>
      </w:r>
      <w:r w:rsidR="00FB6D33" w:rsidRPr="00095119">
        <w:rPr>
          <w:rFonts w:ascii="Arial" w:hAnsi="Arial" w:cs="Arial"/>
          <w:spacing w:val="61"/>
        </w:rPr>
        <w:t>:</w:t>
      </w:r>
      <w:r w:rsidR="00FB6D33" w:rsidRPr="00095119">
        <w:rPr>
          <w:rFonts w:ascii="Arial" w:hAnsi="Arial" w:cs="Arial"/>
        </w:rPr>
        <w:t>(916)</w:t>
      </w:r>
      <w:r w:rsidR="00FB6D33" w:rsidRPr="00095119">
        <w:rPr>
          <w:rFonts w:ascii="Arial" w:hAnsi="Arial" w:cs="Arial"/>
          <w:spacing w:val="-7"/>
        </w:rPr>
        <w:t xml:space="preserve"> </w:t>
      </w:r>
      <w:r w:rsidR="00D03952" w:rsidRPr="00095119">
        <w:rPr>
          <w:rFonts w:ascii="Arial" w:hAnsi="Arial" w:cs="Arial"/>
          <w:spacing w:val="-1"/>
        </w:rPr>
        <w:t>376-4216</w:t>
      </w:r>
      <w:r w:rsidR="00FB6D33" w:rsidRPr="00095119">
        <w:rPr>
          <w:rFonts w:ascii="Arial" w:hAnsi="Arial" w:cs="Arial"/>
          <w:spacing w:val="-1"/>
        </w:rPr>
        <w:t xml:space="preserve"> | TDD/TTY</w:t>
      </w:r>
      <w:r w:rsidR="00FB6D33" w:rsidRPr="00095119">
        <w:rPr>
          <w:rFonts w:ascii="Arial" w:hAnsi="Arial" w:cs="Arial"/>
        </w:rPr>
        <w:t>: (800)</w:t>
      </w:r>
      <w:r w:rsidR="00FB6D33" w:rsidRPr="00095119">
        <w:rPr>
          <w:rFonts w:ascii="Arial" w:hAnsi="Arial" w:cs="Arial"/>
          <w:spacing w:val="-11"/>
        </w:rPr>
        <w:t xml:space="preserve"> </w:t>
      </w:r>
      <w:r w:rsidR="00FB6D33" w:rsidRPr="00095119">
        <w:rPr>
          <w:rFonts w:ascii="Arial" w:hAnsi="Arial" w:cs="Arial"/>
          <w:spacing w:val="-1"/>
        </w:rPr>
        <w:t>735-2929</w:t>
      </w:r>
    </w:p>
    <w:p w14:paraId="4562A87A" w14:textId="77777777" w:rsidR="00430E97" w:rsidRPr="00095119" w:rsidRDefault="00430E97" w:rsidP="00FB6D33">
      <w:pPr>
        <w:widowControl w:val="0"/>
        <w:spacing w:line="289" w:lineRule="exact"/>
        <w:jc w:val="center"/>
        <w:rPr>
          <w:rFonts w:ascii="Arial" w:eastAsia="Tahoma" w:hAnsi="Arial" w:cs="Arial"/>
          <w:szCs w:val="24"/>
        </w:rPr>
      </w:pPr>
      <w:r w:rsidRPr="00095119">
        <w:rPr>
          <w:rFonts w:ascii="Arial" w:eastAsia="Tahoma" w:hAnsi="Arial" w:cs="Arial"/>
          <w:szCs w:val="24"/>
        </w:rPr>
        <w:t>https://www.dgs.ca.gov/ccda</w:t>
      </w:r>
    </w:p>
    <w:p w14:paraId="74E629DB" w14:textId="77777777" w:rsidR="00FB6D33" w:rsidRPr="00095119" w:rsidRDefault="00FB6D33" w:rsidP="00FB6D33">
      <w:pPr>
        <w:widowControl w:val="0"/>
        <w:ind w:right="540"/>
        <w:jc w:val="center"/>
        <w:rPr>
          <w:rFonts w:ascii="Arial" w:eastAsia="Tahoma" w:hAnsi="Arial" w:cs="Arial"/>
          <w:sz w:val="8"/>
          <w:szCs w:val="8"/>
        </w:rPr>
      </w:pPr>
    </w:p>
    <w:p w14:paraId="3CE0B916" w14:textId="77777777" w:rsidR="00FB6D33" w:rsidRPr="00095119" w:rsidRDefault="00FB6D33" w:rsidP="00FB6D33">
      <w:pPr>
        <w:widowControl w:val="0"/>
        <w:spacing w:line="30" w:lineRule="atLeast"/>
        <w:ind w:left="107"/>
        <w:rPr>
          <w:rFonts w:ascii="Arial" w:eastAsia="Tahoma" w:hAnsi="Arial" w:cs="Arial"/>
          <w:sz w:val="3"/>
          <w:szCs w:val="3"/>
        </w:rPr>
      </w:pPr>
      <w:r w:rsidRPr="00095119">
        <w:rPr>
          <w:rFonts w:ascii="Arial" w:eastAsia="Tahoma" w:hAnsi="Arial" w:cs="Arial"/>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5C0680"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095119" w:rsidRDefault="00FB6D33" w:rsidP="00FB6D33">
      <w:pPr>
        <w:widowControl w:val="0"/>
        <w:rPr>
          <w:rFonts w:ascii="Arial" w:eastAsia="Tahoma" w:hAnsi="Arial" w:cs="Arial"/>
          <w:szCs w:val="24"/>
        </w:rPr>
      </w:pPr>
    </w:p>
    <w:p w14:paraId="0E3B9556" w14:textId="77777777" w:rsidR="00FB6D33" w:rsidRPr="00095119" w:rsidRDefault="00FB6D33" w:rsidP="00FB6D33">
      <w:pPr>
        <w:widowControl w:val="0"/>
        <w:rPr>
          <w:rFonts w:ascii="Arial" w:eastAsia="Tahoma" w:hAnsi="Arial" w:cs="Arial"/>
          <w:sz w:val="20"/>
        </w:rPr>
        <w:sectPr w:rsidR="00FB6D33" w:rsidRPr="00095119" w:rsidSect="00BF5F01">
          <w:footerReference w:type="default" r:id="rId9"/>
          <w:type w:val="continuous"/>
          <w:pgSz w:w="12240" w:h="15840"/>
          <w:pgMar w:top="720" w:right="259" w:bottom="720" w:left="634" w:header="720" w:footer="720" w:gutter="0"/>
          <w:pgNumType w:start="1"/>
          <w:cols w:space="720"/>
        </w:sectPr>
      </w:pPr>
    </w:p>
    <w:p w14:paraId="1EDCAF7A" w14:textId="77777777" w:rsidR="00614DA6" w:rsidRPr="00095119" w:rsidRDefault="00614DA6" w:rsidP="00923083">
      <w:pPr>
        <w:spacing w:before="76"/>
        <w:ind w:left="810"/>
        <w:rPr>
          <w:rFonts w:ascii="Arial" w:hAnsi="Arial" w:cs="Arial"/>
          <w:iCs/>
          <w:szCs w:val="24"/>
        </w:rPr>
      </w:pPr>
      <w:r w:rsidRPr="00095119">
        <w:rPr>
          <w:rFonts w:ascii="Arial" w:hAnsi="Arial" w:cs="Arial"/>
          <w:b/>
          <w:iCs/>
          <w:u w:val="thick" w:color="000000"/>
        </w:rPr>
        <w:t>MEMBERS of</w:t>
      </w:r>
      <w:r w:rsidRPr="00095119">
        <w:rPr>
          <w:rFonts w:ascii="Arial" w:hAnsi="Arial" w:cs="Arial"/>
          <w:b/>
          <w:iCs/>
          <w:spacing w:val="-2"/>
          <w:u w:val="thick" w:color="000000"/>
        </w:rPr>
        <w:t xml:space="preserve"> </w:t>
      </w:r>
      <w:r w:rsidRPr="00095119">
        <w:rPr>
          <w:rFonts w:ascii="Arial" w:hAnsi="Arial" w:cs="Arial"/>
          <w:b/>
          <w:iCs/>
          <w:u w:val="thick" w:color="000000"/>
        </w:rPr>
        <w:t>the COMMISSION</w:t>
      </w:r>
    </w:p>
    <w:p w14:paraId="3AADD38D" w14:textId="77777777" w:rsidR="00923083" w:rsidRPr="00095119" w:rsidRDefault="00923083" w:rsidP="00923083">
      <w:pPr>
        <w:ind w:left="810"/>
        <w:rPr>
          <w:rFonts w:ascii="Arial" w:hAnsi="Arial" w:cs="Arial"/>
          <w:i/>
          <w:szCs w:val="24"/>
        </w:rPr>
      </w:pPr>
      <w:r w:rsidRPr="00095119">
        <w:rPr>
          <w:rFonts w:ascii="Arial" w:hAnsi="Arial" w:cs="Arial"/>
          <w:i/>
          <w:szCs w:val="24"/>
        </w:rPr>
        <w:t xml:space="preserve">Chris Downey – Chair </w:t>
      </w:r>
    </w:p>
    <w:p w14:paraId="39998CC8" w14:textId="77777777" w:rsidR="00923083" w:rsidRPr="00095119" w:rsidRDefault="00923083" w:rsidP="00923083">
      <w:pPr>
        <w:ind w:left="810"/>
        <w:rPr>
          <w:rFonts w:ascii="Arial" w:hAnsi="Arial" w:cs="Arial"/>
          <w:i/>
          <w:szCs w:val="24"/>
        </w:rPr>
      </w:pPr>
      <w:r w:rsidRPr="00095119">
        <w:rPr>
          <w:rFonts w:ascii="Arial" w:hAnsi="Arial" w:cs="Arial"/>
          <w:i/>
          <w:szCs w:val="24"/>
        </w:rPr>
        <w:t>Douglas Wiele – Vice-Chair</w:t>
      </w:r>
    </w:p>
    <w:p w14:paraId="52BAB636" w14:textId="6F434F8B" w:rsidR="00923083" w:rsidRPr="00095119" w:rsidRDefault="00923083" w:rsidP="00923083">
      <w:pPr>
        <w:ind w:left="810"/>
        <w:rPr>
          <w:rFonts w:ascii="Arial" w:hAnsi="Arial" w:cs="Arial"/>
          <w:i/>
          <w:szCs w:val="24"/>
        </w:rPr>
      </w:pPr>
      <w:r w:rsidRPr="00095119">
        <w:rPr>
          <w:rFonts w:ascii="Arial" w:hAnsi="Arial" w:cs="Arial"/>
          <w:i/>
          <w:szCs w:val="24"/>
        </w:rPr>
        <w:t>Guy Leemhuis – Immediate-Past Chair</w:t>
      </w:r>
    </w:p>
    <w:p w14:paraId="5FED227D" w14:textId="77777777" w:rsidR="00923083" w:rsidRPr="00095119" w:rsidRDefault="00923083" w:rsidP="00923083">
      <w:pPr>
        <w:ind w:left="810"/>
        <w:rPr>
          <w:rFonts w:ascii="Arial" w:hAnsi="Arial" w:cs="Arial"/>
          <w:i/>
          <w:szCs w:val="24"/>
        </w:rPr>
      </w:pPr>
      <w:r w:rsidRPr="00095119">
        <w:rPr>
          <w:rFonts w:ascii="Arial" w:hAnsi="Arial" w:cs="Arial"/>
          <w:i/>
          <w:szCs w:val="24"/>
        </w:rPr>
        <w:t>Tiffany Allen</w:t>
      </w:r>
    </w:p>
    <w:p w14:paraId="2750EC54" w14:textId="77777777" w:rsidR="00923083" w:rsidRPr="00095119" w:rsidRDefault="00923083" w:rsidP="00923083">
      <w:pPr>
        <w:ind w:left="810"/>
        <w:rPr>
          <w:rFonts w:ascii="Arial" w:hAnsi="Arial" w:cs="Arial"/>
          <w:i/>
          <w:szCs w:val="24"/>
        </w:rPr>
      </w:pPr>
      <w:r w:rsidRPr="00095119">
        <w:rPr>
          <w:rFonts w:ascii="Arial" w:hAnsi="Arial" w:cs="Arial"/>
          <w:i/>
          <w:szCs w:val="24"/>
        </w:rPr>
        <w:t>Drake Dillard</w:t>
      </w:r>
    </w:p>
    <w:p w14:paraId="668720F7" w14:textId="77777777" w:rsidR="00923083" w:rsidRPr="00095119" w:rsidRDefault="00923083" w:rsidP="00923083">
      <w:pPr>
        <w:ind w:left="810"/>
        <w:rPr>
          <w:rFonts w:ascii="Arial" w:hAnsi="Arial" w:cs="Arial"/>
          <w:i/>
          <w:szCs w:val="24"/>
        </w:rPr>
      </w:pPr>
      <w:r w:rsidRPr="00095119">
        <w:rPr>
          <w:rFonts w:ascii="Arial" w:hAnsi="Arial" w:cs="Arial"/>
          <w:i/>
          <w:szCs w:val="24"/>
        </w:rPr>
        <w:t>Souraya Sue ElHessen</w:t>
      </w:r>
    </w:p>
    <w:p w14:paraId="69088463" w14:textId="77777777" w:rsidR="00923083" w:rsidRPr="00095119" w:rsidRDefault="00923083" w:rsidP="00923083">
      <w:pPr>
        <w:ind w:left="810"/>
        <w:rPr>
          <w:rFonts w:ascii="Arial" w:hAnsi="Arial" w:cs="Arial"/>
          <w:i/>
          <w:szCs w:val="24"/>
        </w:rPr>
      </w:pPr>
      <w:r w:rsidRPr="00095119">
        <w:rPr>
          <w:rFonts w:ascii="Arial" w:hAnsi="Arial" w:cs="Arial"/>
          <w:i/>
          <w:szCs w:val="24"/>
        </w:rPr>
        <w:t>Brian Holloway</w:t>
      </w:r>
    </w:p>
    <w:p w14:paraId="06CBAFF2" w14:textId="77777777" w:rsidR="00923083" w:rsidRPr="00095119" w:rsidRDefault="00923083" w:rsidP="00923083">
      <w:pPr>
        <w:ind w:left="810"/>
        <w:rPr>
          <w:rFonts w:ascii="Arial" w:hAnsi="Arial" w:cs="Arial"/>
          <w:i/>
          <w:szCs w:val="24"/>
        </w:rPr>
      </w:pPr>
      <w:r w:rsidRPr="00095119">
        <w:rPr>
          <w:rFonts w:ascii="Arial" w:hAnsi="Arial" w:cs="Arial"/>
          <w:i/>
          <w:szCs w:val="24"/>
        </w:rPr>
        <w:t>Jacqueline Jackson</w:t>
      </w:r>
    </w:p>
    <w:p w14:paraId="4F29928E" w14:textId="77777777" w:rsidR="00923083" w:rsidRPr="00095119" w:rsidRDefault="00923083" w:rsidP="00923083">
      <w:pPr>
        <w:ind w:left="810"/>
        <w:rPr>
          <w:rFonts w:ascii="Arial" w:hAnsi="Arial" w:cs="Arial"/>
          <w:i/>
          <w:szCs w:val="24"/>
        </w:rPr>
      </w:pPr>
      <w:r w:rsidRPr="00095119">
        <w:rPr>
          <w:rFonts w:ascii="Arial" w:hAnsi="Arial" w:cs="Arial"/>
          <w:i/>
          <w:szCs w:val="24"/>
        </w:rPr>
        <w:t xml:space="preserve">Scott Lillibridge </w:t>
      </w:r>
    </w:p>
    <w:p w14:paraId="08E841E8" w14:textId="6C58B62B" w:rsidR="00923083" w:rsidRPr="00095119" w:rsidRDefault="00923083" w:rsidP="00923083">
      <w:pPr>
        <w:ind w:left="810"/>
        <w:rPr>
          <w:rFonts w:ascii="Arial" w:hAnsi="Arial" w:cs="Arial"/>
          <w:i/>
          <w:szCs w:val="24"/>
        </w:rPr>
      </w:pPr>
      <w:r w:rsidRPr="00095119">
        <w:rPr>
          <w:rFonts w:ascii="Arial" w:hAnsi="Arial" w:cs="Arial"/>
          <w:i/>
          <w:szCs w:val="24"/>
        </w:rPr>
        <w:t>Michael Paravagna</w:t>
      </w:r>
    </w:p>
    <w:p w14:paraId="22516FC2" w14:textId="601DA602" w:rsidR="00172F40" w:rsidRPr="00095119" w:rsidRDefault="00172F40" w:rsidP="00923083">
      <w:pPr>
        <w:ind w:left="810"/>
        <w:rPr>
          <w:rFonts w:ascii="Arial" w:hAnsi="Arial" w:cs="Arial"/>
          <w:i/>
          <w:szCs w:val="24"/>
        </w:rPr>
      </w:pPr>
      <w:r w:rsidRPr="00095119">
        <w:rPr>
          <w:rFonts w:ascii="Arial" w:hAnsi="Arial" w:cs="Arial"/>
          <w:i/>
          <w:szCs w:val="24"/>
        </w:rPr>
        <w:t>Ashley Leon-Vasquez</w:t>
      </w:r>
    </w:p>
    <w:p w14:paraId="036613C6" w14:textId="77777777" w:rsidR="00614DA6" w:rsidRPr="00095119" w:rsidRDefault="00614DA6" w:rsidP="00923083">
      <w:pPr>
        <w:spacing w:before="69" w:line="276" w:lineRule="exact"/>
        <w:ind w:left="720"/>
        <w:rPr>
          <w:rFonts w:ascii="Arial" w:hAnsi="Arial" w:cs="Arial"/>
          <w:iCs/>
          <w:szCs w:val="24"/>
        </w:rPr>
      </w:pPr>
      <w:r w:rsidRPr="00095119">
        <w:rPr>
          <w:rFonts w:ascii="Arial" w:hAnsi="Arial" w:cs="Arial"/>
        </w:rPr>
        <w:br w:type="column"/>
      </w:r>
      <w:r w:rsidRPr="00095119">
        <w:rPr>
          <w:rFonts w:ascii="Arial" w:hAnsi="Arial" w:cs="Arial"/>
          <w:b/>
          <w:iCs/>
          <w:u w:val="thick" w:color="000000"/>
        </w:rPr>
        <w:t>MEMBERS of</w:t>
      </w:r>
      <w:r w:rsidRPr="00095119">
        <w:rPr>
          <w:rFonts w:ascii="Arial" w:hAnsi="Arial" w:cs="Arial"/>
          <w:b/>
          <w:iCs/>
          <w:spacing w:val="-2"/>
          <w:u w:val="thick" w:color="000000"/>
        </w:rPr>
        <w:t xml:space="preserve"> </w:t>
      </w:r>
      <w:r w:rsidRPr="00095119">
        <w:rPr>
          <w:rFonts w:ascii="Arial" w:hAnsi="Arial" w:cs="Arial"/>
          <w:b/>
          <w:iCs/>
          <w:u w:val="thick" w:color="000000"/>
        </w:rPr>
        <w:t>the COMMISSION</w:t>
      </w:r>
    </w:p>
    <w:p w14:paraId="7E11517E" w14:textId="77777777"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 xml:space="preserve">Jim Frazier – Assembly Member </w:t>
      </w:r>
    </w:p>
    <w:p w14:paraId="7970424F" w14:textId="77777777"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Tom Lackey – Assembly Member</w:t>
      </w:r>
    </w:p>
    <w:p w14:paraId="62ACD47F" w14:textId="1FEB0D8B"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Melissa Hurtado - Senator</w:t>
      </w:r>
    </w:p>
    <w:p w14:paraId="17735E1F" w14:textId="7863F95F" w:rsidR="005E63DA" w:rsidRPr="00095119" w:rsidRDefault="005E63DA" w:rsidP="00557D9F">
      <w:pPr>
        <w:spacing w:line="275" w:lineRule="exact"/>
        <w:ind w:left="720"/>
        <w:rPr>
          <w:rFonts w:ascii="Arial" w:hAnsi="Arial" w:cs="Arial"/>
          <w:i/>
          <w:szCs w:val="24"/>
        </w:rPr>
      </w:pPr>
      <w:r w:rsidRPr="00095119">
        <w:rPr>
          <w:rFonts w:ascii="Arial" w:hAnsi="Arial" w:cs="Arial"/>
          <w:i/>
          <w:szCs w:val="24"/>
        </w:rPr>
        <w:t>Brian Jones - Senator</w:t>
      </w:r>
    </w:p>
    <w:p w14:paraId="5FB4E12F" w14:textId="0CAE0E40" w:rsidR="00923083" w:rsidRPr="00095119" w:rsidRDefault="0098793F" w:rsidP="00557D9F">
      <w:pPr>
        <w:spacing w:line="275" w:lineRule="exact"/>
        <w:ind w:left="720"/>
        <w:rPr>
          <w:rFonts w:ascii="Arial" w:hAnsi="Arial" w:cs="Arial"/>
          <w:i/>
          <w:szCs w:val="24"/>
        </w:rPr>
      </w:pPr>
      <w:r w:rsidRPr="00095119">
        <w:rPr>
          <w:rFonts w:ascii="Arial" w:hAnsi="Arial" w:cs="Arial"/>
          <w:i/>
          <w:szCs w:val="24"/>
        </w:rPr>
        <w:t xml:space="preserve">Ida Clair, State Architect </w:t>
      </w:r>
      <w:r w:rsidRPr="00095119">
        <w:rPr>
          <w:rFonts w:ascii="Arial" w:hAnsi="Arial" w:cs="Arial"/>
          <w:i/>
          <w:szCs w:val="24"/>
        </w:rPr>
        <w:br/>
        <w:t xml:space="preserve">Attorney General </w:t>
      </w:r>
      <w:r w:rsidR="0047062B" w:rsidRPr="00095119">
        <w:rPr>
          <w:rFonts w:ascii="Arial" w:hAnsi="Arial" w:cs="Arial"/>
          <w:i/>
          <w:szCs w:val="24"/>
        </w:rPr>
        <w:t xml:space="preserve">Rob Bonta </w:t>
      </w:r>
      <w:r w:rsidRPr="00095119">
        <w:rPr>
          <w:rFonts w:ascii="Arial" w:hAnsi="Arial" w:cs="Arial"/>
          <w:i/>
          <w:szCs w:val="24"/>
        </w:rPr>
        <w:t xml:space="preserve">by Deputy </w:t>
      </w:r>
    </w:p>
    <w:p w14:paraId="1B60F976" w14:textId="70935871"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Attorney General Anthony Seferian</w:t>
      </w:r>
    </w:p>
    <w:p w14:paraId="724ED7DD" w14:textId="77777777" w:rsidR="00614DA6" w:rsidRPr="00095119" w:rsidRDefault="00614DA6" w:rsidP="00923083">
      <w:pPr>
        <w:spacing w:before="32" w:line="275" w:lineRule="exact"/>
        <w:ind w:left="720"/>
        <w:rPr>
          <w:rFonts w:ascii="Arial" w:hAnsi="Arial" w:cs="Arial"/>
          <w:b/>
          <w:i/>
          <w:u w:val="thick" w:color="000000"/>
        </w:rPr>
      </w:pPr>
    </w:p>
    <w:p w14:paraId="4EEDF0B6" w14:textId="77777777" w:rsidR="000C5A81" w:rsidRPr="00095119" w:rsidRDefault="000C5A81" w:rsidP="00923083">
      <w:pPr>
        <w:spacing w:before="32" w:line="275" w:lineRule="exact"/>
        <w:ind w:left="720"/>
        <w:rPr>
          <w:rFonts w:ascii="Arial" w:hAnsi="Arial" w:cs="Arial"/>
          <w:b/>
          <w:i/>
          <w:u w:val="thick" w:color="000000"/>
        </w:rPr>
      </w:pPr>
    </w:p>
    <w:p w14:paraId="55BC3BBC" w14:textId="0DCB64FD" w:rsidR="00614DA6" w:rsidRPr="00095119" w:rsidRDefault="00614DA6" w:rsidP="00923083">
      <w:pPr>
        <w:spacing w:before="32" w:line="275" w:lineRule="exact"/>
        <w:ind w:left="720"/>
        <w:rPr>
          <w:rFonts w:ascii="Arial" w:hAnsi="Arial" w:cs="Arial"/>
          <w:iCs/>
          <w:szCs w:val="24"/>
        </w:rPr>
      </w:pPr>
      <w:r w:rsidRPr="00095119">
        <w:rPr>
          <w:rFonts w:ascii="Arial" w:hAnsi="Arial" w:cs="Arial"/>
          <w:b/>
          <w:iCs/>
          <w:u w:val="thick" w:color="000000"/>
        </w:rPr>
        <w:t xml:space="preserve">Commission </w:t>
      </w:r>
      <w:r w:rsidRPr="00095119">
        <w:rPr>
          <w:rFonts w:ascii="Arial" w:hAnsi="Arial" w:cs="Arial"/>
          <w:b/>
          <w:iCs/>
          <w:spacing w:val="-1"/>
          <w:u w:val="thick" w:color="000000"/>
        </w:rPr>
        <w:t>Executive</w:t>
      </w:r>
      <w:r w:rsidRPr="00095119">
        <w:rPr>
          <w:rFonts w:ascii="Arial" w:hAnsi="Arial" w:cs="Arial"/>
          <w:b/>
          <w:iCs/>
          <w:u w:val="thick" w:color="000000"/>
        </w:rPr>
        <w:t xml:space="preserve"> Staff</w:t>
      </w:r>
    </w:p>
    <w:p w14:paraId="314C7E47" w14:textId="77777777" w:rsidR="00614DA6" w:rsidRPr="00095119" w:rsidRDefault="00614DA6" w:rsidP="00923083">
      <w:pPr>
        <w:spacing w:line="275" w:lineRule="exact"/>
        <w:ind w:left="720"/>
        <w:rPr>
          <w:rFonts w:ascii="Arial" w:eastAsiaTheme="minorHAnsi" w:hAnsi="Arial" w:cs="Arial"/>
          <w:szCs w:val="24"/>
        </w:rPr>
        <w:sectPr w:rsidR="00614DA6" w:rsidRPr="00095119">
          <w:type w:val="continuous"/>
          <w:pgSz w:w="12240" w:h="15840"/>
          <w:pgMar w:top="1080" w:right="260" w:bottom="920" w:left="640" w:header="720" w:footer="720" w:gutter="0"/>
          <w:cols w:num="2" w:space="720" w:equalWidth="0">
            <w:col w:w="5091" w:space="40"/>
            <w:col w:w="6209"/>
          </w:cols>
        </w:sectPr>
      </w:pPr>
      <w:r w:rsidRPr="00095119">
        <w:rPr>
          <w:rFonts w:ascii="Arial" w:hAnsi="Arial" w:cs="Arial"/>
          <w:i/>
          <w:spacing w:val="-1"/>
          <w:szCs w:val="24"/>
        </w:rPr>
        <w:t>Angela</w:t>
      </w:r>
      <w:r w:rsidRPr="00095119">
        <w:rPr>
          <w:rFonts w:ascii="Arial" w:hAnsi="Arial" w:cs="Arial"/>
          <w:i/>
          <w:szCs w:val="24"/>
        </w:rPr>
        <w:t xml:space="preserve"> </w:t>
      </w:r>
      <w:r w:rsidRPr="00095119">
        <w:rPr>
          <w:rFonts w:ascii="Arial" w:hAnsi="Arial" w:cs="Arial"/>
          <w:i/>
          <w:spacing w:val="-1"/>
          <w:szCs w:val="24"/>
        </w:rPr>
        <w:t>Jemmott</w:t>
      </w:r>
      <w:r w:rsidRPr="00095119">
        <w:rPr>
          <w:rFonts w:ascii="Arial" w:hAnsi="Arial" w:cs="Arial"/>
          <w:i/>
          <w:spacing w:val="3"/>
          <w:szCs w:val="24"/>
        </w:rPr>
        <w:t xml:space="preserve"> </w:t>
      </w:r>
      <w:r w:rsidRPr="00095119">
        <w:rPr>
          <w:rFonts w:ascii="Arial" w:hAnsi="Arial" w:cs="Arial"/>
          <w:i/>
          <w:szCs w:val="24"/>
        </w:rPr>
        <w:t>–</w:t>
      </w:r>
      <w:r w:rsidRPr="00095119">
        <w:rPr>
          <w:rFonts w:ascii="Arial" w:hAnsi="Arial" w:cs="Arial"/>
          <w:i/>
          <w:spacing w:val="1"/>
          <w:szCs w:val="24"/>
        </w:rPr>
        <w:t xml:space="preserve"> </w:t>
      </w:r>
      <w:r w:rsidRPr="00095119">
        <w:rPr>
          <w:rFonts w:ascii="Arial" w:hAnsi="Arial" w:cs="Arial"/>
          <w:i/>
          <w:spacing w:val="-1"/>
          <w:szCs w:val="24"/>
        </w:rPr>
        <w:t>Executive</w:t>
      </w:r>
      <w:r w:rsidRPr="00095119">
        <w:rPr>
          <w:rFonts w:ascii="Arial" w:hAnsi="Arial" w:cs="Arial"/>
          <w:i/>
          <w:szCs w:val="24"/>
        </w:rPr>
        <w:t xml:space="preserve"> </w:t>
      </w:r>
      <w:r w:rsidRPr="00095119">
        <w:rPr>
          <w:rFonts w:ascii="Arial" w:hAnsi="Arial" w:cs="Arial"/>
          <w:i/>
          <w:spacing w:val="-1"/>
          <w:szCs w:val="24"/>
        </w:rPr>
        <w:t>Directo</w:t>
      </w:r>
      <w:r w:rsidR="005C6134" w:rsidRPr="00095119">
        <w:rPr>
          <w:rFonts w:ascii="Arial" w:hAnsi="Arial" w:cs="Arial"/>
          <w:i/>
          <w:spacing w:val="-1"/>
          <w:szCs w:val="24"/>
        </w:rPr>
        <w:t>r</w:t>
      </w:r>
    </w:p>
    <w:p w14:paraId="5E95419B" w14:textId="77777777" w:rsidR="00FB6D33" w:rsidRPr="00095119" w:rsidRDefault="00FB6D33" w:rsidP="00285D24">
      <w:pPr>
        <w:widowControl w:val="0"/>
        <w:spacing w:line="30" w:lineRule="atLeast"/>
        <w:ind w:left="-630" w:firstLine="90"/>
        <w:jc w:val="center"/>
        <w:rPr>
          <w:rFonts w:ascii="Arial" w:eastAsia="Arial" w:hAnsi="Arial" w:cs="Arial"/>
          <w:sz w:val="3"/>
          <w:szCs w:val="3"/>
        </w:rPr>
      </w:pPr>
      <w:r w:rsidRPr="00095119">
        <w:rPr>
          <w:rFonts w:ascii="Arial" w:eastAsia="Arial" w:hAnsi="Arial" w:cs="Arial"/>
          <w:noProof/>
          <w:sz w:val="3"/>
          <w:szCs w:val="3"/>
        </w:rPr>
        <mc:AlternateContent>
          <mc:Choice Requires="wpg">
            <w:drawing>
              <wp:inline distT="0" distB="0" distL="0" distR="0" wp14:anchorId="105C2381" wp14:editId="6A5E7A91">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89B911"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5EC4C35" w14:textId="77777777" w:rsidR="0075146E" w:rsidRPr="00095119" w:rsidRDefault="0075146E" w:rsidP="005438B7">
      <w:pPr>
        <w:widowControl w:val="0"/>
        <w:spacing w:line="241" w:lineRule="auto"/>
        <w:ind w:right="18" w:firstLine="2"/>
        <w:jc w:val="center"/>
        <w:rPr>
          <w:rFonts w:ascii="Arial" w:hAnsi="Arial" w:cs="Arial"/>
          <w:b/>
          <w:spacing w:val="-1"/>
          <w:szCs w:val="24"/>
        </w:rPr>
      </w:pPr>
    </w:p>
    <w:p w14:paraId="4A661605" w14:textId="176B4561" w:rsidR="00FB6D33" w:rsidRPr="00095119" w:rsidRDefault="00FB6D33" w:rsidP="005438B7">
      <w:pPr>
        <w:widowControl w:val="0"/>
        <w:spacing w:line="241" w:lineRule="auto"/>
        <w:ind w:right="18" w:firstLine="2"/>
        <w:jc w:val="center"/>
        <w:rPr>
          <w:rFonts w:ascii="Arial" w:hAnsi="Arial" w:cs="Arial"/>
          <w:b/>
          <w:spacing w:val="-1"/>
          <w:sz w:val="32"/>
          <w:szCs w:val="32"/>
        </w:rPr>
      </w:pPr>
      <w:r w:rsidRPr="00095119">
        <w:rPr>
          <w:rFonts w:ascii="Arial" w:hAnsi="Arial" w:cs="Arial"/>
          <w:b/>
          <w:spacing w:val="-1"/>
          <w:sz w:val="32"/>
          <w:szCs w:val="32"/>
        </w:rPr>
        <w:t>MEETING</w:t>
      </w:r>
      <w:r w:rsidRPr="00095119">
        <w:rPr>
          <w:rFonts w:ascii="Arial" w:hAnsi="Arial" w:cs="Arial"/>
          <w:b/>
          <w:spacing w:val="-2"/>
          <w:sz w:val="32"/>
          <w:szCs w:val="32"/>
        </w:rPr>
        <w:t xml:space="preserve"> </w:t>
      </w:r>
      <w:r w:rsidRPr="00095119">
        <w:rPr>
          <w:rFonts w:ascii="Arial" w:hAnsi="Arial" w:cs="Arial"/>
          <w:b/>
          <w:spacing w:val="-1"/>
          <w:sz w:val="32"/>
          <w:szCs w:val="32"/>
        </w:rPr>
        <w:t>NOTICE</w:t>
      </w:r>
      <w:r w:rsidRPr="00095119">
        <w:rPr>
          <w:rFonts w:ascii="Arial" w:hAnsi="Arial" w:cs="Arial"/>
          <w:b/>
          <w:spacing w:val="1"/>
          <w:sz w:val="32"/>
          <w:szCs w:val="32"/>
        </w:rPr>
        <w:t xml:space="preserve"> </w:t>
      </w:r>
      <w:r w:rsidRPr="00095119">
        <w:rPr>
          <w:rFonts w:ascii="Arial" w:hAnsi="Arial" w:cs="Arial"/>
          <w:b/>
          <w:spacing w:val="-3"/>
          <w:sz w:val="32"/>
          <w:szCs w:val="32"/>
        </w:rPr>
        <w:t>AND</w:t>
      </w:r>
      <w:r w:rsidRPr="00095119">
        <w:rPr>
          <w:rFonts w:ascii="Arial" w:hAnsi="Arial" w:cs="Arial"/>
          <w:b/>
          <w:spacing w:val="4"/>
          <w:sz w:val="32"/>
          <w:szCs w:val="32"/>
        </w:rPr>
        <w:t xml:space="preserve"> </w:t>
      </w:r>
      <w:r w:rsidRPr="00095119">
        <w:rPr>
          <w:rFonts w:ascii="Arial" w:hAnsi="Arial" w:cs="Arial"/>
          <w:b/>
          <w:spacing w:val="-1"/>
          <w:sz w:val="32"/>
          <w:szCs w:val="32"/>
        </w:rPr>
        <w:t>AGENDA</w:t>
      </w:r>
      <w:r w:rsidR="00570BC8">
        <w:rPr>
          <w:rFonts w:ascii="Arial" w:hAnsi="Arial" w:cs="Arial"/>
          <w:b/>
          <w:spacing w:val="-1"/>
          <w:sz w:val="32"/>
          <w:szCs w:val="32"/>
        </w:rPr>
        <w:t xml:space="preserve"> </w:t>
      </w:r>
      <w:r w:rsidR="00570BC8" w:rsidRPr="00570BC8">
        <w:rPr>
          <w:rFonts w:ascii="Arial" w:hAnsi="Arial" w:cs="Arial"/>
          <w:b/>
          <w:color w:val="C00000"/>
          <w:spacing w:val="-1"/>
          <w:sz w:val="32"/>
          <w:szCs w:val="32"/>
        </w:rPr>
        <w:t>(AMENDED)</w:t>
      </w:r>
    </w:p>
    <w:p w14:paraId="37554A87" w14:textId="77777777" w:rsidR="0075146E" w:rsidRPr="00095119" w:rsidRDefault="0075146E" w:rsidP="005438B7">
      <w:pPr>
        <w:widowControl w:val="0"/>
        <w:spacing w:line="241" w:lineRule="auto"/>
        <w:ind w:right="18" w:firstLine="2"/>
        <w:jc w:val="center"/>
        <w:rPr>
          <w:rFonts w:ascii="Arial" w:hAnsi="Arial" w:cs="Arial"/>
          <w:b/>
          <w:spacing w:val="-1"/>
          <w:szCs w:val="24"/>
        </w:rPr>
      </w:pPr>
    </w:p>
    <w:p w14:paraId="462EDC8F" w14:textId="515A7B8A" w:rsidR="0075146E" w:rsidRPr="00095119" w:rsidRDefault="0075146E" w:rsidP="0075146E">
      <w:pPr>
        <w:widowControl w:val="0"/>
        <w:ind w:right="18" w:firstLine="2"/>
        <w:jc w:val="center"/>
        <w:rPr>
          <w:rFonts w:ascii="Arial" w:hAnsi="Arial" w:cs="Arial"/>
          <w:b/>
          <w:spacing w:val="-1"/>
          <w:sz w:val="40"/>
          <w:szCs w:val="40"/>
        </w:rPr>
      </w:pPr>
      <w:r w:rsidRPr="00095119">
        <w:rPr>
          <w:rFonts w:ascii="Arial" w:hAnsi="Arial" w:cs="Arial"/>
          <w:b/>
          <w:spacing w:val="-1"/>
          <w:sz w:val="40"/>
          <w:szCs w:val="40"/>
        </w:rPr>
        <w:t>Checklist Committee</w:t>
      </w:r>
    </w:p>
    <w:p w14:paraId="28AFFCFF" w14:textId="77777777" w:rsidR="00FB6D33" w:rsidRPr="00095119" w:rsidRDefault="00FB6D33" w:rsidP="005438B7">
      <w:pPr>
        <w:widowControl w:val="0"/>
        <w:ind w:right="18"/>
        <w:jc w:val="center"/>
        <w:rPr>
          <w:rFonts w:ascii="Arial" w:eastAsia="Arial" w:hAnsi="Arial" w:cs="Arial"/>
          <w:b/>
          <w:bCs/>
          <w:szCs w:val="24"/>
        </w:rPr>
      </w:pPr>
    </w:p>
    <w:p w14:paraId="64B342CE" w14:textId="6909914B" w:rsidR="005438B7" w:rsidRPr="00095119" w:rsidRDefault="00AC1906" w:rsidP="005438B7">
      <w:pPr>
        <w:widowControl w:val="0"/>
        <w:ind w:right="18"/>
        <w:jc w:val="center"/>
        <w:outlineLvl w:val="0"/>
        <w:rPr>
          <w:rFonts w:ascii="Arial" w:eastAsia="Arial" w:hAnsi="Arial" w:cs="Arial"/>
          <w:b/>
          <w:bCs/>
          <w:spacing w:val="-1"/>
          <w:sz w:val="32"/>
          <w:szCs w:val="32"/>
        </w:rPr>
      </w:pPr>
      <w:r w:rsidRPr="00095119">
        <w:rPr>
          <w:rFonts w:ascii="Arial" w:eastAsia="Arial" w:hAnsi="Arial" w:cs="Arial"/>
          <w:b/>
          <w:bCs/>
          <w:spacing w:val="-2"/>
          <w:sz w:val="32"/>
          <w:szCs w:val="32"/>
        </w:rPr>
        <w:t>June 23, 2021</w:t>
      </w:r>
    </w:p>
    <w:p w14:paraId="6F53FEE5" w14:textId="3FC0DB8B" w:rsidR="00FB6D33" w:rsidRPr="00095119" w:rsidRDefault="006D02C8" w:rsidP="005438B7">
      <w:pPr>
        <w:widowControl w:val="0"/>
        <w:ind w:right="18"/>
        <w:jc w:val="center"/>
        <w:outlineLvl w:val="0"/>
        <w:rPr>
          <w:rFonts w:ascii="Arial" w:eastAsia="Arial" w:hAnsi="Arial" w:cs="Arial"/>
          <w:b/>
          <w:bCs/>
          <w:spacing w:val="-1"/>
          <w:sz w:val="32"/>
          <w:szCs w:val="32"/>
        </w:rPr>
      </w:pPr>
      <w:r w:rsidRPr="00095119">
        <w:rPr>
          <w:rFonts w:ascii="Arial" w:eastAsia="Arial" w:hAnsi="Arial" w:cs="Arial"/>
          <w:b/>
          <w:bCs/>
          <w:spacing w:val="-1"/>
          <w:sz w:val="32"/>
          <w:szCs w:val="32"/>
        </w:rPr>
        <w:t>1:</w:t>
      </w:r>
      <w:r w:rsidR="00F77916" w:rsidRPr="00095119">
        <w:rPr>
          <w:rFonts w:ascii="Arial" w:eastAsia="Arial" w:hAnsi="Arial" w:cs="Arial"/>
          <w:b/>
          <w:bCs/>
          <w:spacing w:val="-1"/>
          <w:sz w:val="32"/>
          <w:szCs w:val="32"/>
        </w:rPr>
        <w:t>3</w:t>
      </w:r>
      <w:r w:rsidRPr="00095119">
        <w:rPr>
          <w:rFonts w:ascii="Arial" w:eastAsia="Arial" w:hAnsi="Arial" w:cs="Arial"/>
          <w:b/>
          <w:bCs/>
          <w:spacing w:val="-1"/>
          <w:sz w:val="32"/>
          <w:szCs w:val="32"/>
        </w:rPr>
        <w:t>0 PM – 3:</w:t>
      </w:r>
      <w:r w:rsidR="004C4F9B" w:rsidRPr="00095119">
        <w:rPr>
          <w:rFonts w:ascii="Arial" w:eastAsia="Arial" w:hAnsi="Arial" w:cs="Arial"/>
          <w:b/>
          <w:bCs/>
          <w:spacing w:val="-1"/>
          <w:sz w:val="32"/>
          <w:szCs w:val="32"/>
        </w:rPr>
        <w:t>0</w:t>
      </w:r>
      <w:r w:rsidRPr="00095119">
        <w:rPr>
          <w:rFonts w:ascii="Arial" w:eastAsia="Arial" w:hAnsi="Arial" w:cs="Arial"/>
          <w:b/>
          <w:bCs/>
          <w:spacing w:val="-1"/>
          <w:sz w:val="32"/>
          <w:szCs w:val="32"/>
        </w:rPr>
        <w:t>0 PM</w:t>
      </w:r>
    </w:p>
    <w:p w14:paraId="64A7873E" w14:textId="77777777" w:rsidR="00002C49" w:rsidRPr="00095119" w:rsidRDefault="00002C49" w:rsidP="008044D6">
      <w:pPr>
        <w:widowControl w:val="0"/>
        <w:spacing w:line="321" w:lineRule="exact"/>
        <w:ind w:right="18"/>
        <w:jc w:val="center"/>
        <w:rPr>
          <w:rFonts w:ascii="Arial" w:eastAsia="Arial" w:hAnsi="Arial" w:cs="Arial"/>
          <w:b/>
          <w:bCs/>
          <w:spacing w:val="-2"/>
          <w:sz w:val="32"/>
          <w:szCs w:val="32"/>
        </w:rPr>
      </w:pPr>
    </w:p>
    <w:p w14:paraId="32B6DE26" w14:textId="4BC5D0B4" w:rsidR="00B65B28" w:rsidRPr="00095119" w:rsidRDefault="00B65B28" w:rsidP="006263B8">
      <w:pPr>
        <w:widowControl w:val="0"/>
        <w:spacing w:line="275" w:lineRule="exact"/>
        <w:ind w:right="18"/>
        <w:rPr>
          <w:rFonts w:ascii="Arial" w:hAnsi="Arial" w:cs="Arial"/>
          <w:color w:val="000000"/>
          <w:sz w:val="26"/>
          <w:szCs w:val="26"/>
        </w:rPr>
      </w:pPr>
      <w:r w:rsidRPr="00095119">
        <w:rPr>
          <w:rFonts w:ascii="Arial" w:hAnsi="Arial" w:cs="Arial"/>
          <w:color w:val="000000"/>
          <w:sz w:val="26"/>
          <w:szCs w:val="26"/>
        </w:rPr>
        <w:t>This committee meeting is going to be on Zoom and via teleconference only. There is no physical location being made available to the public. Per </w:t>
      </w:r>
      <w:hyperlink r:id="rId10" w:tgtFrame="_blank" w:history="1">
        <w:r w:rsidRPr="00095119">
          <w:rPr>
            <w:rStyle w:val="Hyperlink"/>
            <w:rFonts w:ascii="Arial" w:hAnsi="Arial" w:cs="Arial"/>
            <w:color w:val="0541A9"/>
            <w:sz w:val="26"/>
            <w:szCs w:val="26"/>
          </w:rPr>
          <w:t>Executive Order N-29-20</w:t>
        </w:r>
      </w:hyperlink>
      <w:r w:rsidRPr="00095119">
        <w:rPr>
          <w:rFonts w:ascii="Arial" w:hAnsi="Arial" w:cs="Arial"/>
          <w:color w:val="000000"/>
          <w:sz w:val="26"/>
          <w:szCs w:val="26"/>
        </w:rPr>
        <w:t>, teleconferencing restrictions are waived during the COVID-19 pandemic. Therefore, committee members are not required to list their remote locations and members of the public may participate either by Zoom or teleconference from any location.</w:t>
      </w:r>
    </w:p>
    <w:p w14:paraId="01AE1A87" w14:textId="3E1FFBE5" w:rsidR="003B3D54" w:rsidRPr="00095119" w:rsidRDefault="003B3D54">
      <w:pPr>
        <w:rPr>
          <w:rFonts w:ascii="Arial" w:hAnsi="Arial" w:cs="Arial"/>
          <w:b/>
          <w:bCs/>
          <w:sz w:val="26"/>
          <w:szCs w:val="26"/>
          <w:u w:val="single"/>
        </w:rPr>
      </w:pPr>
    </w:p>
    <w:p w14:paraId="10717F79" w14:textId="5FB121D3" w:rsidR="003B3D54" w:rsidRPr="00095119" w:rsidRDefault="001077DB" w:rsidP="00095119">
      <w:pPr>
        <w:widowControl w:val="0"/>
        <w:spacing w:line="275" w:lineRule="exact"/>
        <w:ind w:right="18"/>
        <w:jc w:val="center"/>
        <w:rPr>
          <w:rFonts w:ascii="Arial" w:hAnsi="Arial" w:cs="Arial"/>
          <w:b/>
          <w:bCs/>
          <w:sz w:val="26"/>
          <w:szCs w:val="26"/>
        </w:rPr>
      </w:pPr>
      <w:hyperlink r:id="rId11" w:history="1">
        <w:r w:rsidR="004C4F9B" w:rsidRPr="00095119">
          <w:rPr>
            <w:rStyle w:val="Hyperlink"/>
            <w:rFonts w:ascii="Arial" w:hAnsi="Arial" w:cs="Arial"/>
            <w:b/>
            <w:bCs/>
            <w:sz w:val="26"/>
            <w:szCs w:val="26"/>
          </w:rPr>
          <w:t>Join Zoom Meeting</w:t>
        </w:r>
      </w:hyperlink>
      <w:r w:rsidR="00FC55D8" w:rsidRPr="00095119">
        <w:rPr>
          <w:rFonts w:ascii="Arial" w:hAnsi="Arial" w:cs="Arial"/>
          <w:b/>
          <w:bCs/>
          <w:sz w:val="26"/>
          <w:szCs w:val="26"/>
        </w:rPr>
        <w:t>:</w:t>
      </w:r>
      <w:r w:rsidR="00095119" w:rsidRPr="00095119">
        <w:rPr>
          <w:rFonts w:ascii="Arial" w:hAnsi="Arial" w:cs="Arial"/>
          <w:b/>
          <w:bCs/>
          <w:sz w:val="26"/>
          <w:szCs w:val="26"/>
        </w:rPr>
        <w:t xml:space="preserve"> </w:t>
      </w:r>
      <w:r w:rsidR="00095119" w:rsidRPr="003A01D3">
        <w:rPr>
          <w:rFonts w:ascii="Arial" w:hAnsi="Arial" w:cs="Arial"/>
          <w:b/>
          <w:bCs/>
          <w:sz w:val="26"/>
          <w:szCs w:val="26"/>
        </w:rPr>
        <w:t>https://zoom.us/j/93260914072</w:t>
      </w:r>
      <w:r w:rsidR="003B3D54" w:rsidRPr="00095119">
        <w:rPr>
          <w:rFonts w:ascii="Arial" w:hAnsi="Arial" w:cs="Arial"/>
          <w:sz w:val="26"/>
          <w:szCs w:val="26"/>
        </w:rPr>
        <w:br/>
      </w:r>
    </w:p>
    <w:p w14:paraId="6D34058B" w14:textId="658B2ECF" w:rsidR="003B3D54" w:rsidRPr="00095119" w:rsidRDefault="003B3D54" w:rsidP="00095119">
      <w:pPr>
        <w:widowControl w:val="0"/>
        <w:ind w:right="18"/>
        <w:jc w:val="center"/>
        <w:rPr>
          <w:rFonts w:ascii="Arial" w:hAnsi="Arial" w:cs="Arial"/>
          <w:b/>
          <w:bCs/>
          <w:sz w:val="26"/>
          <w:szCs w:val="26"/>
        </w:rPr>
      </w:pPr>
      <w:r w:rsidRPr="00095119">
        <w:rPr>
          <w:rFonts w:ascii="Arial" w:hAnsi="Arial" w:cs="Arial"/>
          <w:b/>
          <w:bCs/>
          <w:sz w:val="26"/>
          <w:szCs w:val="26"/>
        </w:rPr>
        <w:t>Meeting ID: 932 6091 4072</w:t>
      </w:r>
    </w:p>
    <w:p w14:paraId="278FA539" w14:textId="37B61744" w:rsidR="00494BC9" w:rsidRDefault="00494BC9" w:rsidP="00095119">
      <w:pPr>
        <w:widowControl w:val="0"/>
        <w:ind w:right="18"/>
        <w:jc w:val="center"/>
        <w:rPr>
          <w:rFonts w:ascii="Arial" w:hAnsi="Arial" w:cs="Arial"/>
          <w:b/>
          <w:bCs/>
          <w:sz w:val="26"/>
          <w:szCs w:val="26"/>
        </w:rPr>
      </w:pPr>
      <w:r w:rsidRPr="00095119">
        <w:rPr>
          <w:rFonts w:ascii="Arial" w:hAnsi="Arial" w:cs="Arial"/>
          <w:b/>
          <w:bCs/>
          <w:sz w:val="26"/>
          <w:szCs w:val="26"/>
        </w:rPr>
        <w:t>Teleconference: (408) 638-0968 OR (669) 900-6833</w:t>
      </w:r>
    </w:p>
    <w:p w14:paraId="5FA768B0" w14:textId="77777777" w:rsidR="00095119" w:rsidRPr="00095119" w:rsidRDefault="00095119" w:rsidP="00095119">
      <w:pPr>
        <w:widowControl w:val="0"/>
        <w:ind w:right="18"/>
        <w:jc w:val="center"/>
        <w:rPr>
          <w:rFonts w:ascii="Arial" w:hAnsi="Arial" w:cs="Arial"/>
          <w:b/>
          <w:bCs/>
          <w:sz w:val="26"/>
          <w:szCs w:val="26"/>
        </w:rPr>
      </w:pPr>
    </w:p>
    <w:p w14:paraId="34F10F5C" w14:textId="5673ABC1" w:rsidR="00DC7101" w:rsidRPr="00095119" w:rsidRDefault="001077DB" w:rsidP="00095119">
      <w:pPr>
        <w:widowControl w:val="0"/>
        <w:ind w:right="18"/>
        <w:jc w:val="center"/>
        <w:rPr>
          <w:rFonts w:ascii="Arial" w:hAnsi="Arial" w:cs="Arial"/>
          <w:b/>
          <w:sz w:val="26"/>
          <w:szCs w:val="26"/>
        </w:rPr>
      </w:pPr>
      <w:hyperlink r:id="rId12" w:history="1">
        <w:r w:rsidR="008501AA" w:rsidRPr="00095119">
          <w:rPr>
            <w:rStyle w:val="Hyperlink"/>
            <w:rFonts w:ascii="Arial" w:hAnsi="Arial" w:cs="Arial"/>
            <w:b/>
            <w:bCs/>
            <w:sz w:val="26"/>
            <w:szCs w:val="26"/>
          </w:rPr>
          <w:t>Live Captioning</w:t>
        </w:r>
      </w:hyperlink>
      <w:r w:rsidR="008501AA" w:rsidRPr="00095119">
        <w:rPr>
          <w:rFonts w:ascii="Arial" w:hAnsi="Arial" w:cs="Arial"/>
          <w:b/>
          <w:bCs/>
          <w:sz w:val="26"/>
          <w:szCs w:val="26"/>
        </w:rPr>
        <w:t xml:space="preserve">: </w:t>
      </w:r>
      <w:hyperlink w:history="1"/>
      <w:r w:rsidR="003B771C" w:rsidRPr="00095119">
        <w:rPr>
          <w:rFonts w:ascii="Arial" w:hAnsi="Arial" w:cs="Arial"/>
          <w:b/>
          <w:sz w:val="26"/>
          <w:szCs w:val="26"/>
        </w:rPr>
        <w:t>https://www.streamtext.net/player?event=CCDA</w:t>
      </w:r>
    </w:p>
    <w:p w14:paraId="4B567644" w14:textId="77777777" w:rsidR="00DC7101" w:rsidRPr="00095119" w:rsidRDefault="00DC7101" w:rsidP="00F6691D">
      <w:pPr>
        <w:widowControl w:val="0"/>
        <w:ind w:right="170"/>
        <w:rPr>
          <w:rFonts w:ascii="Arial" w:eastAsia="Arial" w:hAnsi="Arial" w:cs="Arial"/>
          <w:b/>
          <w:bCs/>
          <w:szCs w:val="24"/>
        </w:rPr>
      </w:pPr>
    </w:p>
    <w:p w14:paraId="4A559BFF" w14:textId="77777777" w:rsidR="002B33F3" w:rsidRPr="00095119" w:rsidRDefault="00F6691D" w:rsidP="006855A6">
      <w:pPr>
        <w:rPr>
          <w:rFonts w:ascii="Arial" w:eastAsia="Arial" w:hAnsi="Arial" w:cs="Arial"/>
        </w:rPr>
      </w:pPr>
      <w:r w:rsidRPr="00095119">
        <w:rPr>
          <w:rFonts w:ascii="Arial" w:eastAsia="Arial" w:hAnsi="Arial" w:cs="Arial"/>
        </w:rPr>
        <w:t xml:space="preserve">CCDA wants to provide the highest level of accessibility for all meetings. We encourage you to look at the detailed information starting on page </w:t>
      </w:r>
      <w:r w:rsidR="002E3DA3" w:rsidRPr="00095119">
        <w:rPr>
          <w:rFonts w:ascii="Arial" w:eastAsia="Arial" w:hAnsi="Arial" w:cs="Arial"/>
        </w:rPr>
        <w:t>3</w:t>
      </w:r>
      <w:r w:rsidRPr="00095119">
        <w:rPr>
          <w:rFonts w:ascii="Arial" w:eastAsia="Arial" w:hAnsi="Arial" w:cs="Arial"/>
        </w:rPr>
        <w:t>.</w:t>
      </w:r>
    </w:p>
    <w:p w14:paraId="36D0AA70" w14:textId="0A0DB140" w:rsidR="009B5B56" w:rsidRPr="00095119" w:rsidRDefault="009B5B56" w:rsidP="006855A6">
      <w:pPr>
        <w:rPr>
          <w:rFonts w:ascii="Arial" w:eastAsia="Arial" w:hAnsi="Arial" w:cs="Arial"/>
        </w:rPr>
      </w:pPr>
      <w:r w:rsidRPr="00095119">
        <w:rPr>
          <w:rFonts w:ascii="Arial" w:hAnsi="Arial" w:cs="Arial"/>
        </w:rPr>
        <w:lastRenderedPageBreak/>
        <w:t>Notice is hereby given that the California Commission on Disability Access (CCDA) Committee will hear, discuss, deliberate and/or take an action upon the following items listed in this notice.  The public is invited to attend and provide their input or comments.</w:t>
      </w:r>
    </w:p>
    <w:p w14:paraId="7E275670" w14:textId="77777777" w:rsidR="009B5B56" w:rsidRPr="00095119" w:rsidRDefault="009B5B56" w:rsidP="006855A6">
      <w:pPr>
        <w:rPr>
          <w:rFonts w:ascii="Arial" w:hAnsi="Arial" w:cs="Arial"/>
        </w:rPr>
      </w:pPr>
    </w:p>
    <w:p w14:paraId="462BF907" w14:textId="77777777" w:rsidR="009B5B56" w:rsidRPr="00095119" w:rsidRDefault="009B5B56" w:rsidP="006855A6">
      <w:pPr>
        <w:rPr>
          <w:rFonts w:ascii="Arial" w:hAnsi="Arial" w:cs="Arial"/>
          <w:b/>
          <w:bCs/>
          <w:sz w:val="28"/>
          <w:szCs w:val="22"/>
        </w:rPr>
      </w:pPr>
      <w:r w:rsidRPr="00095119">
        <w:rPr>
          <w:rFonts w:ascii="Arial" w:hAnsi="Arial" w:cs="Arial"/>
          <w:b/>
          <w:bCs/>
          <w:sz w:val="28"/>
          <w:szCs w:val="22"/>
        </w:rPr>
        <w:t>ITEMS:</w:t>
      </w:r>
    </w:p>
    <w:p w14:paraId="1FFD6294" w14:textId="77777777" w:rsidR="009B5B56" w:rsidRPr="00095119" w:rsidRDefault="009B5B56" w:rsidP="006855A6">
      <w:pPr>
        <w:rPr>
          <w:rFonts w:ascii="Arial" w:hAnsi="Arial" w:cs="Arial"/>
          <w:sz w:val="28"/>
          <w:szCs w:val="22"/>
        </w:rPr>
      </w:pPr>
    </w:p>
    <w:p w14:paraId="52D4BB52" w14:textId="2B48E186" w:rsidR="004A56E9" w:rsidRPr="00095119" w:rsidRDefault="00507176" w:rsidP="00A50B86">
      <w:pPr>
        <w:pStyle w:val="ListParagraph"/>
        <w:numPr>
          <w:ilvl w:val="0"/>
          <w:numId w:val="35"/>
        </w:numPr>
        <w:ind w:left="360"/>
        <w:rPr>
          <w:rFonts w:ascii="Arial" w:hAnsi="Arial" w:cs="Arial"/>
          <w:sz w:val="28"/>
          <w:szCs w:val="22"/>
        </w:rPr>
      </w:pPr>
      <w:bookmarkStart w:id="0" w:name="_Hlk65834296"/>
      <w:r w:rsidRPr="00095119">
        <w:rPr>
          <w:rFonts w:ascii="Arial" w:hAnsi="Arial" w:cs="Arial"/>
          <w:b/>
          <w:bCs/>
          <w:sz w:val="28"/>
          <w:szCs w:val="22"/>
        </w:rPr>
        <w:t>Call to Order / Roll Call</w:t>
      </w:r>
      <w:r w:rsidR="00CE391F" w:rsidRPr="00095119">
        <w:rPr>
          <w:rFonts w:ascii="Arial" w:hAnsi="Arial" w:cs="Arial"/>
          <w:b/>
          <w:bCs/>
          <w:sz w:val="28"/>
          <w:szCs w:val="22"/>
        </w:rPr>
        <w:br/>
      </w:r>
    </w:p>
    <w:p w14:paraId="462317F3" w14:textId="1AEA0D0D" w:rsidR="004A56E9" w:rsidRPr="00095119" w:rsidRDefault="009D22A5" w:rsidP="004A56E9">
      <w:pPr>
        <w:pStyle w:val="ListParagraph"/>
        <w:numPr>
          <w:ilvl w:val="0"/>
          <w:numId w:val="35"/>
        </w:numPr>
        <w:ind w:left="360"/>
        <w:rPr>
          <w:rFonts w:ascii="Arial" w:hAnsi="Arial" w:cs="Arial"/>
          <w:strike/>
          <w:sz w:val="28"/>
          <w:szCs w:val="22"/>
        </w:rPr>
      </w:pPr>
      <w:r w:rsidRPr="00095119">
        <w:rPr>
          <w:rFonts w:ascii="Arial" w:hAnsi="Arial" w:cs="Arial"/>
          <w:b/>
          <w:bCs/>
          <w:sz w:val="28"/>
          <w:szCs w:val="22"/>
        </w:rPr>
        <w:t>R</w:t>
      </w:r>
      <w:r w:rsidR="004A56E9" w:rsidRPr="00095119">
        <w:rPr>
          <w:rFonts w:ascii="Arial" w:hAnsi="Arial" w:cs="Arial"/>
          <w:b/>
          <w:bCs/>
          <w:sz w:val="28"/>
          <w:szCs w:val="22"/>
        </w:rPr>
        <w:t xml:space="preserve">eassignment of </w:t>
      </w:r>
      <w:r w:rsidR="00570BC8">
        <w:rPr>
          <w:rFonts w:ascii="Arial" w:hAnsi="Arial" w:cs="Arial"/>
          <w:b/>
          <w:bCs/>
          <w:sz w:val="28"/>
          <w:szCs w:val="22"/>
        </w:rPr>
        <w:t xml:space="preserve">California </w:t>
      </w:r>
      <w:r w:rsidR="004A56E9" w:rsidRPr="00095119">
        <w:rPr>
          <w:rFonts w:ascii="Arial" w:hAnsi="Arial" w:cs="Arial"/>
          <w:b/>
          <w:bCs/>
          <w:sz w:val="28"/>
          <w:szCs w:val="22"/>
        </w:rPr>
        <w:t>B</w:t>
      </w:r>
      <w:r w:rsidR="00570BC8">
        <w:rPr>
          <w:rFonts w:ascii="Arial" w:hAnsi="Arial" w:cs="Arial"/>
          <w:b/>
          <w:bCs/>
          <w:sz w:val="28"/>
          <w:szCs w:val="22"/>
        </w:rPr>
        <w:t>uilding Standards Commission (CBSC)</w:t>
      </w:r>
      <w:r w:rsidR="004A56E9" w:rsidRPr="00095119">
        <w:rPr>
          <w:rFonts w:ascii="Arial" w:hAnsi="Arial" w:cs="Arial"/>
          <w:b/>
          <w:bCs/>
          <w:sz w:val="28"/>
          <w:szCs w:val="22"/>
        </w:rPr>
        <w:t xml:space="preserve"> staff onto </w:t>
      </w:r>
      <w:r w:rsidR="002967E3" w:rsidRPr="00095119">
        <w:rPr>
          <w:rFonts w:ascii="Arial" w:hAnsi="Arial" w:cs="Arial"/>
          <w:b/>
          <w:bCs/>
          <w:sz w:val="28"/>
          <w:szCs w:val="22"/>
        </w:rPr>
        <w:t>T</w:t>
      </w:r>
      <w:r w:rsidR="004A56E9" w:rsidRPr="00095119">
        <w:rPr>
          <w:rFonts w:ascii="Arial" w:hAnsi="Arial" w:cs="Arial"/>
          <w:b/>
          <w:bCs/>
          <w:sz w:val="28"/>
          <w:szCs w:val="22"/>
        </w:rPr>
        <w:t>he Checklist Committee</w:t>
      </w:r>
      <w:r w:rsidR="004A56E9" w:rsidRPr="00095119">
        <w:rPr>
          <w:rFonts w:ascii="Arial" w:hAnsi="Arial" w:cs="Arial"/>
          <w:sz w:val="28"/>
          <w:szCs w:val="22"/>
        </w:rPr>
        <w:t xml:space="preserve"> </w:t>
      </w:r>
      <w:r w:rsidR="00404315" w:rsidRPr="00095119">
        <w:rPr>
          <w:rFonts w:ascii="Arial" w:hAnsi="Arial" w:cs="Arial"/>
          <w:b/>
          <w:bCs/>
          <w:sz w:val="28"/>
          <w:szCs w:val="22"/>
        </w:rPr>
        <w:t>–</w:t>
      </w:r>
      <w:r w:rsidR="00095119">
        <w:rPr>
          <w:rFonts w:ascii="Arial" w:hAnsi="Arial" w:cs="Arial"/>
          <w:b/>
          <w:bCs/>
          <w:sz w:val="28"/>
          <w:szCs w:val="22"/>
        </w:rPr>
        <w:t xml:space="preserve"> </w:t>
      </w:r>
      <w:r w:rsidR="00404315" w:rsidRPr="00095119">
        <w:rPr>
          <w:rFonts w:ascii="Arial" w:hAnsi="Arial" w:cs="Arial"/>
          <w:b/>
          <w:bCs/>
          <w:sz w:val="28"/>
          <w:szCs w:val="22"/>
        </w:rPr>
        <w:t>Update</w:t>
      </w:r>
    </w:p>
    <w:p w14:paraId="4B5A92FA" w14:textId="77777777" w:rsidR="004A56E9" w:rsidRPr="00095119" w:rsidRDefault="004A56E9" w:rsidP="00501238">
      <w:pPr>
        <w:pStyle w:val="ListParagraph"/>
        <w:numPr>
          <w:ilvl w:val="1"/>
          <w:numId w:val="35"/>
        </w:numPr>
        <w:ind w:left="900"/>
        <w:rPr>
          <w:rFonts w:ascii="Arial" w:hAnsi="Arial" w:cs="Arial"/>
          <w:sz w:val="28"/>
          <w:szCs w:val="22"/>
        </w:rPr>
      </w:pPr>
      <w:r w:rsidRPr="00095119">
        <w:rPr>
          <w:rFonts w:ascii="Arial" w:hAnsi="Arial" w:cs="Arial"/>
          <w:sz w:val="28"/>
          <w:szCs w:val="22"/>
        </w:rPr>
        <w:t>Brandon Estes to replace Beth Maynard</w:t>
      </w:r>
    </w:p>
    <w:p w14:paraId="2E91DA9A" w14:textId="12C6892E" w:rsidR="00507176" w:rsidRPr="00095119" w:rsidRDefault="00507176" w:rsidP="004A56E9">
      <w:pPr>
        <w:rPr>
          <w:rFonts w:ascii="Arial" w:hAnsi="Arial" w:cs="Arial"/>
          <w:sz w:val="28"/>
          <w:szCs w:val="22"/>
        </w:rPr>
      </w:pPr>
    </w:p>
    <w:p w14:paraId="2C7C02B7" w14:textId="58CD28EC"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Approval of Meeting Minutes (</w:t>
      </w:r>
      <w:r w:rsidR="007F5642" w:rsidRPr="00095119">
        <w:rPr>
          <w:rFonts w:ascii="Arial" w:hAnsi="Arial" w:cs="Arial"/>
          <w:b/>
          <w:bCs/>
          <w:sz w:val="28"/>
          <w:szCs w:val="22"/>
        </w:rPr>
        <w:t>March 24</w:t>
      </w:r>
      <w:r w:rsidR="00CE391F" w:rsidRPr="00095119">
        <w:rPr>
          <w:rFonts w:ascii="Arial" w:hAnsi="Arial" w:cs="Arial"/>
          <w:b/>
          <w:bCs/>
          <w:sz w:val="28"/>
          <w:szCs w:val="22"/>
        </w:rPr>
        <w:t xml:space="preserve">, </w:t>
      </w:r>
      <w:r w:rsidR="007F5642" w:rsidRPr="00095119">
        <w:rPr>
          <w:rFonts w:ascii="Arial" w:hAnsi="Arial" w:cs="Arial"/>
          <w:b/>
          <w:bCs/>
          <w:sz w:val="28"/>
          <w:szCs w:val="22"/>
        </w:rPr>
        <w:t>2021</w:t>
      </w:r>
      <w:r w:rsidRPr="00095119">
        <w:rPr>
          <w:rFonts w:ascii="Arial" w:hAnsi="Arial" w:cs="Arial"/>
          <w:b/>
          <w:bCs/>
          <w:sz w:val="28"/>
          <w:szCs w:val="22"/>
        </w:rPr>
        <w:t>) – Action</w:t>
      </w:r>
      <w:r w:rsidR="00F87F12" w:rsidRPr="00095119">
        <w:rPr>
          <w:rFonts w:ascii="Arial" w:hAnsi="Arial" w:cs="Arial"/>
          <w:sz w:val="28"/>
          <w:szCs w:val="22"/>
        </w:rPr>
        <w:br/>
      </w:r>
    </w:p>
    <w:p w14:paraId="67FF691C" w14:textId="77777777"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Comments from the Public on Issues not on this Agenda</w:t>
      </w:r>
      <w:r w:rsidRPr="00095119">
        <w:rPr>
          <w:rFonts w:ascii="Arial" w:hAnsi="Arial" w:cs="Arial"/>
          <w:sz w:val="28"/>
          <w:szCs w:val="22"/>
        </w:rPr>
        <w:t xml:space="preserve"> – </w:t>
      </w:r>
    </w:p>
    <w:p w14:paraId="7E364368" w14:textId="77777777" w:rsidR="008877E1" w:rsidRPr="00095119" w:rsidRDefault="00507176" w:rsidP="002267C3">
      <w:pPr>
        <w:ind w:left="360"/>
        <w:rPr>
          <w:rFonts w:ascii="Arial" w:hAnsi="Arial" w:cs="Arial"/>
          <w:color w:val="00B050"/>
          <w:sz w:val="28"/>
          <w:szCs w:val="22"/>
        </w:rPr>
      </w:pPr>
      <w:r w:rsidRPr="00095119">
        <w:rPr>
          <w:rFonts w:ascii="Arial" w:hAnsi="Arial" w:cs="Arial"/>
          <w:sz w:val="28"/>
          <w:szCs w:val="22"/>
        </w:rPr>
        <w:t>The Checklist Committee will receive comments from the public at this time on matters not on the agenda.</w:t>
      </w:r>
      <w:r w:rsidR="006855A6" w:rsidRPr="00095119">
        <w:rPr>
          <w:rFonts w:ascii="Arial" w:hAnsi="Arial" w:cs="Arial"/>
          <w:sz w:val="28"/>
          <w:szCs w:val="22"/>
        </w:rPr>
        <w:t xml:space="preserve"> </w:t>
      </w:r>
      <w:r w:rsidRPr="00095119">
        <w:rPr>
          <w:rFonts w:ascii="Arial" w:hAnsi="Arial" w:cs="Arial"/>
          <w:sz w:val="28"/>
          <w:szCs w:val="22"/>
        </w:rPr>
        <w:t>Matters raised at this time may be briefly discussed by the Checklist Committee and/or placed on a subsequent agenda.</w:t>
      </w:r>
    </w:p>
    <w:p w14:paraId="55D8C755" w14:textId="77777777" w:rsidR="008877E1" w:rsidRPr="00095119" w:rsidRDefault="008877E1" w:rsidP="008877E1">
      <w:pPr>
        <w:rPr>
          <w:rFonts w:ascii="Arial" w:hAnsi="Arial" w:cs="Arial"/>
          <w:color w:val="00B050"/>
          <w:sz w:val="28"/>
          <w:szCs w:val="22"/>
        </w:rPr>
      </w:pPr>
    </w:p>
    <w:p w14:paraId="272E2CEF" w14:textId="38E94D3D" w:rsidR="008877E1" w:rsidRPr="00095119" w:rsidRDefault="008877E1" w:rsidP="00796F95">
      <w:pPr>
        <w:pStyle w:val="ListParagraph"/>
        <w:numPr>
          <w:ilvl w:val="0"/>
          <w:numId w:val="35"/>
        </w:numPr>
        <w:ind w:left="360"/>
        <w:rPr>
          <w:rFonts w:ascii="Arial" w:hAnsi="Arial" w:cs="Arial"/>
          <w:sz w:val="28"/>
          <w:szCs w:val="22"/>
        </w:rPr>
      </w:pPr>
      <w:r w:rsidRPr="00095119">
        <w:rPr>
          <w:rFonts w:ascii="Arial" w:hAnsi="Arial" w:cs="Arial"/>
          <w:b/>
          <w:bCs/>
          <w:sz w:val="28"/>
          <w:szCs w:val="22"/>
        </w:rPr>
        <w:t xml:space="preserve">Toolkit </w:t>
      </w:r>
      <w:r w:rsidR="00254A43" w:rsidRPr="00095119">
        <w:rPr>
          <w:rFonts w:ascii="Arial" w:hAnsi="Arial" w:cs="Arial"/>
          <w:b/>
          <w:bCs/>
          <w:sz w:val="28"/>
          <w:szCs w:val="22"/>
        </w:rPr>
        <w:t>R</w:t>
      </w:r>
      <w:r w:rsidRPr="00095119">
        <w:rPr>
          <w:rFonts w:ascii="Arial" w:hAnsi="Arial" w:cs="Arial"/>
          <w:b/>
          <w:bCs/>
          <w:sz w:val="28"/>
          <w:szCs w:val="22"/>
        </w:rPr>
        <w:t xml:space="preserve">evisions and </w:t>
      </w:r>
      <w:r w:rsidR="00254A43" w:rsidRPr="00095119">
        <w:rPr>
          <w:rFonts w:ascii="Arial" w:hAnsi="Arial" w:cs="Arial"/>
          <w:b/>
          <w:bCs/>
          <w:sz w:val="28"/>
          <w:szCs w:val="22"/>
        </w:rPr>
        <w:t>U</w:t>
      </w:r>
      <w:r w:rsidRPr="00095119">
        <w:rPr>
          <w:rFonts w:ascii="Arial" w:hAnsi="Arial" w:cs="Arial"/>
          <w:b/>
          <w:bCs/>
          <w:sz w:val="28"/>
          <w:szCs w:val="22"/>
        </w:rPr>
        <w:t>pdates – Update and Discussion</w:t>
      </w:r>
    </w:p>
    <w:p w14:paraId="53766FFF" w14:textId="4B5D487E" w:rsidR="00796F95" w:rsidRPr="00095119" w:rsidRDefault="00796F95" w:rsidP="00095119">
      <w:pPr>
        <w:pStyle w:val="ListParagraph"/>
        <w:numPr>
          <w:ilvl w:val="1"/>
          <w:numId w:val="35"/>
        </w:numPr>
        <w:ind w:left="900"/>
        <w:rPr>
          <w:rFonts w:ascii="Arial" w:hAnsi="Arial" w:cs="Arial"/>
          <w:sz w:val="28"/>
          <w:szCs w:val="22"/>
        </w:rPr>
      </w:pPr>
      <w:r w:rsidRPr="00095119">
        <w:rPr>
          <w:rFonts w:ascii="Arial" w:hAnsi="Arial" w:cs="Arial"/>
          <w:sz w:val="28"/>
          <w:szCs w:val="22"/>
        </w:rPr>
        <w:t>Discuss possible need for toolkit revisions</w:t>
      </w:r>
    </w:p>
    <w:p w14:paraId="00F543F3" w14:textId="6EAF2955" w:rsidR="00DA458D" w:rsidRPr="00095119" w:rsidRDefault="00570BC8" w:rsidP="00095119">
      <w:pPr>
        <w:pStyle w:val="ListParagraph"/>
        <w:numPr>
          <w:ilvl w:val="2"/>
          <w:numId w:val="35"/>
        </w:numPr>
        <w:ind w:left="1710"/>
        <w:rPr>
          <w:rFonts w:ascii="Arial" w:hAnsi="Arial" w:cs="Arial"/>
          <w:b/>
          <w:bCs/>
          <w:sz w:val="28"/>
          <w:szCs w:val="22"/>
        </w:rPr>
      </w:pPr>
      <w:r>
        <w:rPr>
          <w:rFonts w:ascii="Arial" w:hAnsi="Arial" w:cs="Arial"/>
          <w:sz w:val="28"/>
          <w:szCs w:val="22"/>
        </w:rPr>
        <w:t>Accessibility Construction Inspection Checklist</w:t>
      </w:r>
      <w:r w:rsidR="00095119" w:rsidRPr="00095119">
        <w:rPr>
          <w:rFonts w:ascii="Arial" w:hAnsi="Arial" w:cs="Arial"/>
          <w:sz w:val="28"/>
          <w:szCs w:val="22"/>
        </w:rPr>
        <w:t>:</w:t>
      </w:r>
      <w:r w:rsidR="00095119">
        <w:rPr>
          <w:rFonts w:ascii="Arial" w:hAnsi="Arial" w:cs="Arial"/>
          <w:b/>
          <w:bCs/>
          <w:sz w:val="28"/>
          <w:szCs w:val="22"/>
        </w:rPr>
        <w:t xml:space="preserve"> </w:t>
      </w:r>
      <w:r w:rsidR="00404315" w:rsidRPr="00095119">
        <w:rPr>
          <w:rFonts w:ascii="Arial" w:hAnsi="Arial" w:cs="Arial"/>
          <w:sz w:val="28"/>
          <w:szCs w:val="22"/>
        </w:rPr>
        <w:t>Committee Members-</w:t>
      </w:r>
      <w:r w:rsidR="00DA458D" w:rsidRPr="00095119">
        <w:rPr>
          <w:rFonts w:ascii="Arial" w:hAnsi="Arial" w:cs="Arial"/>
          <w:sz w:val="28"/>
          <w:szCs w:val="22"/>
        </w:rPr>
        <w:t> Mehdi Shadyab and</w:t>
      </w:r>
      <w:r w:rsidR="00DA458D" w:rsidRPr="00095119">
        <w:rPr>
          <w:rFonts w:ascii="Arial" w:hAnsi="Arial" w:cs="Arial"/>
          <w:b/>
          <w:bCs/>
          <w:sz w:val="28"/>
          <w:szCs w:val="22"/>
        </w:rPr>
        <w:t xml:space="preserve"> </w:t>
      </w:r>
      <w:r w:rsidR="00DA458D" w:rsidRPr="00095119">
        <w:rPr>
          <w:rFonts w:ascii="Arial" w:hAnsi="Arial" w:cs="Arial"/>
          <w:sz w:val="28"/>
          <w:szCs w:val="22"/>
        </w:rPr>
        <w:t xml:space="preserve">Debbie Wong’s recommendation </w:t>
      </w:r>
    </w:p>
    <w:p w14:paraId="53A41AA4" w14:textId="7F59B753" w:rsidR="00DA458D" w:rsidRPr="00095119" w:rsidRDefault="00DA458D" w:rsidP="00C97DE9">
      <w:pPr>
        <w:pStyle w:val="ListParagraph"/>
        <w:numPr>
          <w:ilvl w:val="2"/>
          <w:numId w:val="35"/>
        </w:numPr>
        <w:ind w:left="1710"/>
        <w:rPr>
          <w:rFonts w:ascii="Arial" w:hAnsi="Arial" w:cs="Arial"/>
          <w:sz w:val="28"/>
          <w:szCs w:val="22"/>
        </w:rPr>
      </w:pPr>
      <w:r w:rsidRPr="00095119">
        <w:rPr>
          <w:rFonts w:ascii="Arial" w:hAnsi="Arial" w:cs="Arial"/>
          <w:sz w:val="28"/>
          <w:szCs w:val="22"/>
        </w:rPr>
        <w:t>Open</w:t>
      </w:r>
      <w:r w:rsidR="00570BC8">
        <w:rPr>
          <w:rFonts w:ascii="Arial" w:hAnsi="Arial" w:cs="Arial"/>
          <w:sz w:val="28"/>
          <w:szCs w:val="22"/>
        </w:rPr>
        <w:t>-a</w:t>
      </w:r>
      <w:r w:rsidRPr="00095119">
        <w:rPr>
          <w:rFonts w:ascii="Arial" w:hAnsi="Arial" w:cs="Arial"/>
          <w:sz w:val="28"/>
          <w:szCs w:val="22"/>
        </w:rPr>
        <w:t>ir Dining and Curbside Pick</w:t>
      </w:r>
      <w:r w:rsidR="00570BC8">
        <w:rPr>
          <w:rFonts w:ascii="Arial" w:hAnsi="Arial" w:cs="Arial"/>
          <w:sz w:val="28"/>
          <w:szCs w:val="22"/>
        </w:rPr>
        <w:t>u</w:t>
      </w:r>
      <w:r w:rsidRPr="00095119">
        <w:rPr>
          <w:rFonts w:ascii="Arial" w:hAnsi="Arial" w:cs="Arial"/>
          <w:sz w:val="28"/>
          <w:szCs w:val="22"/>
        </w:rPr>
        <w:t xml:space="preserve">p </w:t>
      </w:r>
      <w:r w:rsidR="00570BC8">
        <w:rPr>
          <w:rFonts w:ascii="Arial" w:hAnsi="Arial" w:cs="Arial"/>
          <w:sz w:val="28"/>
          <w:szCs w:val="22"/>
        </w:rPr>
        <w:t>Disability Access Considerations</w:t>
      </w:r>
    </w:p>
    <w:p w14:paraId="28F57E20" w14:textId="728644FC" w:rsidR="00796F95" w:rsidRPr="00095119" w:rsidRDefault="00796F95" w:rsidP="006D4569">
      <w:pPr>
        <w:pStyle w:val="ListParagraph"/>
        <w:numPr>
          <w:ilvl w:val="1"/>
          <w:numId w:val="35"/>
        </w:numPr>
        <w:ind w:left="900"/>
        <w:rPr>
          <w:rFonts w:ascii="Arial" w:hAnsi="Arial" w:cs="Arial"/>
          <w:sz w:val="28"/>
          <w:szCs w:val="22"/>
        </w:rPr>
      </w:pPr>
      <w:r w:rsidRPr="00095119">
        <w:rPr>
          <w:rFonts w:ascii="Arial" w:hAnsi="Arial" w:cs="Arial"/>
          <w:sz w:val="28"/>
          <w:szCs w:val="22"/>
        </w:rPr>
        <w:t>Discuss and propose schedule for revising toolkits</w:t>
      </w:r>
    </w:p>
    <w:p w14:paraId="24117641" w14:textId="77777777" w:rsidR="004A56E9" w:rsidRPr="00095119" w:rsidRDefault="004A56E9" w:rsidP="004A56E9">
      <w:pPr>
        <w:rPr>
          <w:rFonts w:ascii="Arial" w:hAnsi="Arial" w:cs="Arial"/>
          <w:color w:val="00B050"/>
          <w:sz w:val="28"/>
          <w:szCs w:val="22"/>
        </w:rPr>
      </w:pPr>
    </w:p>
    <w:p w14:paraId="1FABB9BB" w14:textId="58617B43"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Continuation of Accessible Parking Campaign – Update and Discussion</w:t>
      </w:r>
    </w:p>
    <w:p w14:paraId="1A011048" w14:textId="7FCA94A1" w:rsidR="00507176" w:rsidRPr="00095119" w:rsidRDefault="007807DE" w:rsidP="006855A6">
      <w:pPr>
        <w:pStyle w:val="ListParagraph"/>
        <w:numPr>
          <w:ilvl w:val="1"/>
          <w:numId w:val="35"/>
        </w:numPr>
        <w:ind w:left="900"/>
        <w:rPr>
          <w:rFonts w:ascii="Arial" w:hAnsi="Arial" w:cs="Arial"/>
          <w:sz w:val="28"/>
          <w:szCs w:val="22"/>
        </w:rPr>
      </w:pPr>
      <w:r w:rsidRPr="00095119">
        <w:rPr>
          <w:rFonts w:ascii="Arial" w:hAnsi="Arial" w:cs="Arial"/>
          <w:sz w:val="28"/>
          <w:szCs w:val="22"/>
        </w:rPr>
        <w:t xml:space="preserve">Review </w:t>
      </w:r>
      <w:r w:rsidR="0094716B" w:rsidRPr="00095119">
        <w:rPr>
          <w:rFonts w:ascii="Arial" w:hAnsi="Arial" w:cs="Arial"/>
          <w:sz w:val="28"/>
          <w:szCs w:val="22"/>
        </w:rPr>
        <w:t xml:space="preserve">proposed </w:t>
      </w:r>
      <w:r w:rsidR="00507176" w:rsidRPr="00095119">
        <w:rPr>
          <w:rFonts w:ascii="Arial" w:hAnsi="Arial" w:cs="Arial"/>
          <w:sz w:val="28"/>
          <w:szCs w:val="22"/>
        </w:rPr>
        <w:t>Working Group(s)</w:t>
      </w:r>
      <w:r w:rsidR="0094716B" w:rsidRPr="00095119">
        <w:rPr>
          <w:rFonts w:ascii="Arial" w:hAnsi="Arial" w:cs="Arial"/>
          <w:sz w:val="28"/>
          <w:szCs w:val="22"/>
        </w:rPr>
        <w:t xml:space="preserve"> and summaries</w:t>
      </w:r>
      <w:r w:rsidR="00507176" w:rsidRPr="00095119">
        <w:rPr>
          <w:rFonts w:ascii="Arial" w:hAnsi="Arial" w:cs="Arial"/>
          <w:sz w:val="28"/>
          <w:szCs w:val="22"/>
        </w:rPr>
        <w:t xml:space="preserve"> to develop a toolkit</w:t>
      </w:r>
    </w:p>
    <w:p w14:paraId="6C734E7B" w14:textId="0D711BDE" w:rsidR="004A56E9" w:rsidRPr="00095119" w:rsidRDefault="004A56E9" w:rsidP="00914EBB">
      <w:pPr>
        <w:pStyle w:val="ListParagraph"/>
        <w:numPr>
          <w:ilvl w:val="0"/>
          <w:numId w:val="36"/>
        </w:numPr>
        <w:ind w:left="1800"/>
        <w:jc w:val="both"/>
        <w:rPr>
          <w:rFonts w:ascii="Arial" w:eastAsiaTheme="minorHAnsi" w:hAnsi="Arial" w:cs="Arial"/>
          <w:sz w:val="28"/>
          <w:szCs w:val="22"/>
        </w:rPr>
      </w:pPr>
      <w:r w:rsidRPr="00095119">
        <w:rPr>
          <w:rFonts w:ascii="Arial" w:eastAsiaTheme="minorHAnsi" w:hAnsi="Arial" w:cs="Arial"/>
          <w:sz w:val="28"/>
          <w:szCs w:val="22"/>
        </w:rPr>
        <w:t xml:space="preserve">Introduction of </w:t>
      </w:r>
      <w:r w:rsidR="001077DB">
        <w:rPr>
          <w:rFonts w:ascii="Arial" w:eastAsiaTheme="minorHAnsi" w:hAnsi="Arial" w:cs="Arial"/>
          <w:sz w:val="28"/>
          <w:szCs w:val="22"/>
        </w:rPr>
        <w:t>c</w:t>
      </w:r>
      <w:r w:rsidRPr="00095119">
        <w:rPr>
          <w:rFonts w:ascii="Arial" w:eastAsiaTheme="minorHAnsi" w:hAnsi="Arial" w:cs="Arial"/>
          <w:sz w:val="28"/>
          <w:szCs w:val="22"/>
        </w:rPr>
        <w:t xml:space="preserve">onsultant </w:t>
      </w:r>
      <w:r w:rsidR="001077DB">
        <w:rPr>
          <w:rFonts w:ascii="Arial" w:eastAsiaTheme="minorHAnsi" w:hAnsi="Arial" w:cs="Arial"/>
          <w:sz w:val="28"/>
          <w:szCs w:val="22"/>
        </w:rPr>
        <w:t>s</w:t>
      </w:r>
      <w:r w:rsidRPr="00095119">
        <w:rPr>
          <w:rFonts w:ascii="Arial" w:eastAsiaTheme="minorHAnsi" w:hAnsi="Arial" w:cs="Arial"/>
          <w:sz w:val="28"/>
          <w:szCs w:val="22"/>
        </w:rPr>
        <w:t>upport</w:t>
      </w:r>
    </w:p>
    <w:p w14:paraId="35DA605D" w14:textId="0F9E2477" w:rsidR="00507176" w:rsidRPr="00095119" w:rsidRDefault="008877E1" w:rsidP="00501238">
      <w:pPr>
        <w:pStyle w:val="ListParagraph"/>
        <w:numPr>
          <w:ilvl w:val="0"/>
          <w:numId w:val="36"/>
        </w:numPr>
        <w:ind w:left="1800"/>
        <w:rPr>
          <w:rFonts w:ascii="Arial" w:eastAsiaTheme="minorHAnsi" w:hAnsi="Arial" w:cs="Arial"/>
          <w:sz w:val="28"/>
          <w:szCs w:val="22"/>
        </w:rPr>
      </w:pPr>
      <w:r w:rsidRPr="00095119">
        <w:rPr>
          <w:rFonts w:ascii="Arial" w:hAnsi="Arial" w:cs="Arial"/>
          <w:sz w:val="28"/>
          <w:szCs w:val="22"/>
        </w:rPr>
        <w:t xml:space="preserve">Identify goals </w:t>
      </w:r>
      <w:r w:rsidR="00507176" w:rsidRPr="00095119">
        <w:rPr>
          <w:rFonts w:ascii="Arial" w:hAnsi="Arial" w:cs="Arial"/>
          <w:sz w:val="28"/>
          <w:szCs w:val="22"/>
        </w:rPr>
        <w:t>for working group</w:t>
      </w:r>
      <w:r w:rsidR="00494BC9" w:rsidRPr="00095119">
        <w:rPr>
          <w:rFonts w:ascii="Arial" w:hAnsi="Arial" w:cs="Arial"/>
          <w:sz w:val="28"/>
          <w:szCs w:val="22"/>
        </w:rPr>
        <w:t>(s)</w:t>
      </w:r>
    </w:p>
    <w:p w14:paraId="4FC22DD0" w14:textId="501BD314" w:rsidR="00BA16F8" w:rsidRPr="00095119" w:rsidRDefault="008877E1" w:rsidP="00501238">
      <w:pPr>
        <w:pStyle w:val="ListParagraph"/>
        <w:numPr>
          <w:ilvl w:val="0"/>
          <w:numId w:val="36"/>
        </w:numPr>
        <w:ind w:left="1800"/>
        <w:rPr>
          <w:rFonts w:ascii="Arial" w:eastAsiaTheme="minorHAnsi" w:hAnsi="Arial" w:cs="Arial"/>
          <w:sz w:val="28"/>
          <w:szCs w:val="22"/>
        </w:rPr>
      </w:pPr>
      <w:r w:rsidRPr="00095119">
        <w:rPr>
          <w:rFonts w:ascii="Arial" w:hAnsi="Arial" w:cs="Arial"/>
          <w:sz w:val="28"/>
          <w:szCs w:val="22"/>
        </w:rPr>
        <w:t>Review working group</w:t>
      </w:r>
      <w:r w:rsidR="00494BC9" w:rsidRPr="00095119">
        <w:rPr>
          <w:rFonts w:ascii="Arial" w:hAnsi="Arial" w:cs="Arial"/>
          <w:sz w:val="28"/>
          <w:szCs w:val="22"/>
        </w:rPr>
        <w:t>(s)</w:t>
      </w:r>
      <w:r w:rsidRPr="00095119">
        <w:rPr>
          <w:rFonts w:ascii="Arial" w:hAnsi="Arial" w:cs="Arial"/>
          <w:sz w:val="28"/>
          <w:szCs w:val="22"/>
        </w:rPr>
        <w:t xml:space="preserve"> membership </w:t>
      </w:r>
      <w:r w:rsidR="00494BC9" w:rsidRPr="00095119">
        <w:rPr>
          <w:rFonts w:ascii="Arial" w:hAnsi="Arial" w:cs="Arial"/>
          <w:sz w:val="28"/>
          <w:szCs w:val="22"/>
        </w:rPr>
        <w:t xml:space="preserve">and </w:t>
      </w:r>
      <w:r w:rsidR="00404315" w:rsidRPr="00095119">
        <w:rPr>
          <w:rFonts w:ascii="Arial" w:hAnsi="Arial" w:cs="Arial"/>
          <w:sz w:val="28"/>
          <w:szCs w:val="22"/>
        </w:rPr>
        <w:t xml:space="preserve">any additional recommendations. </w:t>
      </w:r>
      <w:r w:rsidR="008044D6" w:rsidRPr="00095119">
        <w:rPr>
          <w:rFonts w:ascii="Arial" w:eastAsiaTheme="minorHAnsi" w:hAnsi="Arial" w:cs="Arial"/>
          <w:sz w:val="28"/>
          <w:szCs w:val="22"/>
        </w:rPr>
        <w:br/>
      </w:r>
    </w:p>
    <w:p w14:paraId="23722298" w14:textId="627EBA90"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Future Agenda Items</w:t>
      </w:r>
      <w:r w:rsidR="007B673F" w:rsidRPr="00095119">
        <w:rPr>
          <w:rFonts w:ascii="Arial" w:hAnsi="Arial" w:cs="Arial"/>
          <w:sz w:val="28"/>
          <w:szCs w:val="22"/>
        </w:rPr>
        <w:t xml:space="preserve"> –</w:t>
      </w:r>
      <w:r w:rsidR="001E04B4" w:rsidRPr="00095119">
        <w:rPr>
          <w:rFonts w:ascii="Arial" w:hAnsi="Arial" w:cs="Arial"/>
          <w:sz w:val="28"/>
          <w:szCs w:val="22"/>
        </w:rPr>
        <w:t xml:space="preserve"> </w:t>
      </w:r>
      <w:r w:rsidRPr="00095119">
        <w:rPr>
          <w:rFonts w:ascii="Arial" w:hAnsi="Arial" w:cs="Arial"/>
          <w:sz w:val="28"/>
          <w:szCs w:val="22"/>
        </w:rPr>
        <w:t>The Checklist Committee may discuss and set items for action on future agendas.</w:t>
      </w:r>
      <w:r w:rsidR="008044D6" w:rsidRPr="00095119">
        <w:rPr>
          <w:rFonts w:ascii="Arial" w:hAnsi="Arial" w:cs="Arial"/>
          <w:sz w:val="28"/>
          <w:szCs w:val="22"/>
        </w:rPr>
        <w:br/>
      </w:r>
    </w:p>
    <w:p w14:paraId="331C6879" w14:textId="7E4FBD73" w:rsidR="008044D6" w:rsidRPr="00095119" w:rsidRDefault="00507176" w:rsidP="006855A6">
      <w:pPr>
        <w:pStyle w:val="ListParagraph"/>
        <w:numPr>
          <w:ilvl w:val="0"/>
          <w:numId w:val="35"/>
        </w:numPr>
        <w:ind w:left="360"/>
        <w:rPr>
          <w:rFonts w:ascii="Arial" w:hAnsi="Arial" w:cs="Arial"/>
          <w:b/>
          <w:bCs/>
          <w:sz w:val="28"/>
          <w:szCs w:val="22"/>
        </w:rPr>
      </w:pPr>
      <w:r w:rsidRPr="00095119">
        <w:rPr>
          <w:rFonts w:ascii="Arial" w:hAnsi="Arial" w:cs="Arial"/>
          <w:b/>
          <w:bCs/>
          <w:sz w:val="28"/>
          <w:szCs w:val="22"/>
        </w:rPr>
        <w:t>Adjourn</w:t>
      </w:r>
    </w:p>
    <w:p w14:paraId="317F5E41" w14:textId="3E4A2952" w:rsidR="00E316C6" w:rsidRPr="008044D6" w:rsidRDefault="008044D6" w:rsidP="008044D6">
      <w:pPr>
        <w:rPr>
          <w:rFonts w:ascii="Century Gothic" w:hAnsi="Century Gothic"/>
          <w:b/>
          <w:bCs/>
          <w:sz w:val="28"/>
          <w:szCs w:val="22"/>
        </w:rPr>
      </w:pPr>
      <w:r>
        <w:rPr>
          <w:rFonts w:ascii="Century Gothic" w:hAnsi="Century Gothic"/>
          <w:b/>
          <w:bCs/>
          <w:sz w:val="28"/>
          <w:szCs w:val="22"/>
        </w:rPr>
        <w:br w:type="page"/>
      </w:r>
    </w:p>
    <w:bookmarkEnd w:id="0"/>
    <w:p w14:paraId="0BF7F2D9" w14:textId="77777777" w:rsidR="00B366C8" w:rsidRPr="00507176" w:rsidRDefault="00B366C8" w:rsidP="00B366C8">
      <w:pPr>
        <w:rPr>
          <w:rFonts w:ascii="Century Gothic" w:hAnsi="Century Gothic" w:cs="Arial"/>
          <w:sz w:val="26"/>
          <w:szCs w:val="26"/>
        </w:rPr>
      </w:pPr>
      <w:r w:rsidRPr="00507176">
        <w:rPr>
          <w:rFonts w:ascii="Century Gothic" w:hAnsi="Century Gothic" w:cs="Arial"/>
          <w:noProof/>
          <w:sz w:val="26"/>
          <w:szCs w:val="26"/>
        </w:rPr>
        <w:lastRenderedPageBreak/>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3A01D3" w:rsidRDefault="00BD0E5F" w:rsidP="00BD0E5F">
      <w:pPr>
        <w:widowControl w:val="0"/>
        <w:numPr>
          <w:ilvl w:val="0"/>
          <w:numId w:val="19"/>
        </w:numPr>
        <w:ind w:left="360"/>
        <w:contextualSpacing/>
        <w:rPr>
          <w:rFonts w:ascii="Arial" w:eastAsia="Calibri" w:hAnsi="Arial" w:cs="Arial"/>
          <w:b/>
          <w:bCs/>
          <w:sz w:val="26"/>
          <w:szCs w:val="26"/>
        </w:rPr>
      </w:pPr>
      <w:r w:rsidRPr="003A01D3">
        <w:rPr>
          <w:rFonts w:ascii="Arial" w:eastAsia="Calibri" w:hAnsi="Arial" w:cs="Arial"/>
          <w:sz w:val="26"/>
          <w:szCs w:val="26"/>
        </w:rPr>
        <w:t xml:space="preserve">The </w:t>
      </w:r>
      <w:r w:rsidRPr="003A01D3">
        <w:rPr>
          <w:rFonts w:ascii="Arial" w:eastAsia="Calibri" w:hAnsi="Arial" w:cs="Arial"/>
          <w:b/>
          <w:bCs/>
          <w:sz w:val="26"/>
          <w:szCs w:val="26"/>
        </w:rPr>
        <w:t>CCDA</w:t>
      </w:r>
      <w:r w:rsidRPr="003A01D3">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3A01D3">
        <w:rPr>
          <w:rFonts w:ascii="Arial" w:eastAsia="Calibri" w:hAnsi="Arial" w:cs="Arial"/>
          <w:b/>
          <w:sz w:val="26"/>
          <w:szCs w:val="26"/>
        </w:rPr>
        <w:t xml:space="preserve">CCDA </w:t>
      </w:r>
      <w:r w:rsidRPr="003A01D3">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3A01D3" w:rsidRDefault="00BD0E5F" w:rsidP="00BD0E5F">
      <w:pPr>
        <w:widowControl w:val="0"/>
        <w:numPr>
          <w:ilvl w:val="0"/>
          <w:numId w:val="20"/>
        </w:numPr>
        <w:ind w:left="360" w:right="727"/>
        <w:rPr>
          <w:rFonts w:ascii="Arial" w:eastAsia="Arial" w:hAnsi="Arial" w:cs="Arial"/>
          <w:sz w:val="26"/>
          <w:szCs w:val="26"/>
        </w:rPr>
      </w:pPr>
      <w:r w:rsidRPr="003A01D3">
        <w:rPr>
          <w:rFonts w:ascii="Arial" w:eastAsia="Arial" w:hAnsi="Arial" w:cs="Arial"/>
          <w:bCs/>
          <w:sz w:val="26"/>
          <w:szCs w:val="26"/>
        </w:rPr>
        <w:t>Meetings are subject to cancellation; agenda items are subject to removal or items may be taken out of order.</w:t>
      </w:r>
    </w:p>
    <w:p w14:paraId="2B7E38AD" w14:textId="77777777" w:rsidR="00BD0E5F" w:rsidRPr="003A01D3" w:rsidRDefault="00BD0E5F" w:rsidP="00BD0E5F">
      <w:pPr>
        <w:widowControl w:val="0"/>
        <w:numPr>
          <w:ilvl w:val="0"/>
          <w:numId w:val="20"/>
        </w:numPr>
        <w:tabs>
          <w:tab w:val="left" w:pos="360"/>
        </w:tabs>
        <w:ind w:left="0" w:firstLine="0"/>
        <w:rPr>
          <w:rFonts w:ascii="Arial" w:eastAsia="Arial" w:hAnsi="Arial" w:cs="Arial"/>
          <w:sz w:val="26"/>
          <w:szCs w:val="26"/>
        </w:rPr>
      </w:pPr>
      <w:r w:rsidRPr="003A01D3">
        <w:rPr>
          <w:rFonts w:ascii="Arial" w:eastAsia="Arial" w:hAnsi="Arial" w:cs="Arial"/>
          <w:bCs/>
          <w:sz w:val="26"/>
          <w:szCs w:val="26"/>
        </w:rPr>
        <w:t>The Commission meets under the authority of Government Code §14985.</w:t>
      </w:r>
    </w:p>
    <w:p w14:paraId="2451189F" w14:textId="77777777" w:rsidR="00BD0E5F" w:rsidRPr="003A01D3" w:rsidRDefault="00BD0E5F" w:rsidP="00BD0E5F">
      <w:pPr>
        <w:widowControl w:val="0"/>
        <w:numPr>
          <w:ilvl w:val="0"/>
          <w:numId w:val="20"/>
        </w:numPr>
        <w:ind w:left="360" w:right="615"/>
        <w:rPr>
          <w:rFonts w:ascii="Arial" w:eastAsia="Arial" w:hAnsi="Arial" w:cs="Arial"/>
          <w:sz w:val="26"/>
          <w:szCs w:val="26"/>
        </w:rPr>
      </w:pPr>
      <w:r w:rsidRPr="003A01D3">
        <w:rPr>
          <w:rFonts w:ascii="Arial" w:eastAsia="Arial" w:hAnsi="Arial" w:cs="Arial"/>
          <w:bCs/>
          <w:sz w:val="26"/>
          <w:szCs w:val="26"/>
        </w:rPr>
        <w:t>The Commission may hold a closed session on pending or proposed litigation involving the Commission [Govt. Code §11126(e)] and personnel matters and performance review relating to the Commission [Govt. Code §11126(a)].</w:t>
      </w:r>
    </w:p>
    <w:p w14:paraId="562A4215" w14:textId="77777777" w:rsidR="00BD0E5F" w:rsidRPr="003A01D3" w:rsidRDefault="00BD0E5F" w:rsidP="00BD0E5F">
      <w:pPr>
        <w:widowControl w:val="0"/>
        <w:numPr>
          <w:ilvl w:val="0"/>
          <w:numId w:val="20"/>
        </w:numPr>
        <w:ind w:left="360" w:right="1402"/>
        <w:rPr>
          <w:rFonts w:ascii="Arial" w:eastAsia="Arial" w:hAnsi="Arial" w:cs="Arial"/>
          <w:sz w:val="26"/>
          <w:szCs w:val="26"/>
        </w:rPr>
      </w:pPr>
      <w:r w:rsidRPr="003A01D3">
        <w:rPr>
          <w:rFonts w:ascii="Arial" w:eastAsia="Arial" w:hAnsi="Arial" w:cs="Arial"/>
          <w:bCs/>
          <w:sz w:val="26"/>
          <w:szCs w:val="26"/>
        </w:rPr>
        <w:t>The meeting facilities and restrooms are accessible to individuals with disabilities.</w:t>
      </w:r>
    </w:p>
    <w:p w14:paraId="2E3613EB" w14:textId="77777777" w:rsidR="00BD0E5F" w:rsidRPr="003A01D3" w:rsidRDefault="00BD0E5F" w:rsidP="00BD0E5F">
      <w:pPr>
        <w:widowControl w:val="0"/>
        <w:numPr>
          <w:ilvl w:val="0"/>
          <w:numId w:val="20"/>
        </w:numPr>
        <w:ind w:left="360" w:right="685"/>
        <w:rPr>
          <w:rFonts w:ascii="Arial" w:eastAsia="Arial" w:hAnsi="Arial" w:cs="Arial"/>
          <w:sz w:val="26"/>
          <w:szCs w:val="26"/>
        </w:rPr>
      </w:pPr>
      <w:r w:rsidRPr="003A01D3">
        <w:rPr>
          <w:rFonts w:ascii="Arial" w:eastAsia="Arial" w:hAnsi="Arial" w:cs="Arial"/>
          <w:bCs/>
          <w:sz w:val="26"/>
          <w:szCs w:val="26"/>
        </w:rPr>
        <w:t>Each Commission meeting will provide a teleconference line, large print agendas, and captioning.</w:t>
      </w:r>
    </w:p>
    <w:p w14:paraId="6BA6F49C" w14:textId="77777777" w:rsidR="00BD0E5F" w:rsidRPr="003A01D3" w:rsidRDefault="00BD0E5F" w:rsidP="00BD0E5F">
      <w:pPr>
        <w:widowControl w:val="0"/>
        <w:numPr>
          <w:ilvl w:val="0"/>
          <w:numId w:val="20"/>
        </w:numPr>
        <w:ind w:left="360" w:right="312"/>
        <w:rPr>
          <w:rFonts w:ascii="Arial" w:eastAsia="Arial" w:hAnsi="Arial" w:cs="Arial"/>
          <w:sz w:val="26"/>
          <w:szCs w:val="26"/>
        </w:rPr>
      </w:pPr>
      <w:r w:rsidRPr="003A01D3">
        <w:rPr>
          <w:rFonts w:ascii="Arial" w:eastAsia="Arial" w:hAnsi="Arial" w:cs="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3A01D3" w:rsidRDefault="00BD0E5F" w:rsidP="00BD0E5F">
      <w:pPr>
        <w:widowControl w:val="0"/>
        <w:numPr>
          <w:ilvl w:val="0"/>
          <w:numId w:val="20"/>
        </w:numPr>
        <w:ind w:left="360" w:right="338"/>
        <w:rPr>
          <w:rFonts w:ascii="Arial" w:eastAsia="Arial" w:hAnsi="Arial" w:cs="Arial"/>
          <w:sz w:val="26"/>
          <w:szCs w:val="26"/>
        </w:rPr>
      </w:pPr>
      <w:r w:rsidRPr="003A01D3">
        <w:rPr>
          <w:rFonts w:ascii="Arial" w:eastAsia="Arial" w:hAnsi="Arial" w:cs="Arial"/>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3A01D3" w:rsidRDefault="00BD0E5F" w:rsidP="00BD0E5F">
      <w:pPr>
        <w:widowControl w:val="0"/>
        <w:numPr>
          <w:ilvl w:val="0"/>
          <w:numId w:val="20"/>
        </w:numPr>
        <w:tabs>
          <w:tab w:val="left" w:pos="360"/>
        </w:tabs>
        <w:ind w:left="360" w:right="109"/>
        <w:rPr>
          <w:rFonts w:ascii="Arial" w:eastAsia="Arial" w:hAnsi="Arial" w:cs="Arial"/>
          <w:sz w:val="26"/>
          <w:szCs w:val="26"/>
        </w:rPr>
      </w:pPr>
      <w:r w:rsidRPr="003A01D3">
        <w:rPr>
          <w:rFonts w:ascii="Arial" w:eastAsia="Arial" w:hAnsi="Arial" w:cs="Arial"/>
          <w:bCs/>
          <w:sz w:val="26"/>
          <w:szCs w:val="26"/>
        </w:rPr>
        <w:t xml:space="preserve">For </w:t>
      </w:r>
      <w:hyperlink r:id="rId14" w:history="1">
        <w:r w:rsidRPr="003A01D3">
          <w:rPr>
            <w:rStyle w:val="Hyperlink"/>
            <w:rFonts w:ascii="Arial" w:eastAsia="Arial" w:hAnsi="Arial" w:cs="Arial"/>
            <w:b/>
            <w:bCs/>
            <w:sz w:val="26"/>
            <w:szCs w:val="26"/>
          </w:rPr>
          <w:t>Los Angeles Public Transit</w:t>
        </w:r>
      </w:hyperlink>
      <w:r w:rsidRPr="003A01D3">
        <w:rPr>
          <w:rFonts w:ascii="Arial" w:eastAsia="Arial" w:hAnsi="Arial" w:cs="Arial"/>
          <w:bCs/>
          <w:sz w:val="26"/>
          <w:szCs w:val="26"/>
        </w:rPr>
        <w:t xml:space="preserve"> (</w:t>
      </w:r>
      <w:r w:rsidRPr="003A01D3">
        <w:rPr>
          <w:rFonts w:ascii="Arial" w:eastAsia="Arial" w:hAnsi="Arial" w:cs="Arial"/>
          <w:bCs/>
          <w:color w:val="0000FF"/>
          <w:sz w:val="26"/>
          <w:szCs w:val="26"/>
          <w:u w:val="single"/>
        </w:rPr>
        <w:t>www.metro.net</w:t>
      </w:r>
      <w:r w:rsidRPr="003A01D3">
        <w:rPr>
          <w:rFonts w:ascii="Arial" w:eastAsia="Arial" w:hAnsi="Arial" w:cs="Arial"/>
          <w:bCs/>
          <w:sz w:val="26"/>
          <w:szCs w:val="26"/>
        </w:rPr>
        <w:t xml:space="preserve">) or (323) 466-3876 for bus and rail transit information. Riders with hearing or speech impairments use the California Relay Service – dial 711, and then the number you need.  For </w:t>
      </w:r>
      <w:hyperlink r:id="rId15" w:history="1">
        <w:r w:rsidRPr="003A01D3">
          <w:rPr>
            <w:rStyle w:val="Hyperlink"/>
            <w:rFonts w:ascii="Arial" w:eastAsia="Arial" w:hAnsi="Arial" w:cs="Arial"/>
            <w:b/>
            <w:bCs/>
            <w:sz w:val="26"/>
            <w:szCs w:val="26"/>
          </w:rPr>
          <w:t>San Francisco or Oakland BART</w:t>
        </w:r>
      </w:hyperlink>
      <w:r w:rsidRPr="003A01D3">
        <w:rPr>
          <w:rFonts w:ascii="Arial" w:eastAsia="Arial" w:hAnsi="Arial" w:cs="Arial"/>
          <w:bCs/>
          <w:sz w:val="26"/>
          <w:szCs w:val="26"/>
        </w:rPr>
        <w:t xml:space="preserve"> services (</w:t>
      </w:r>
      <w:r w:rsidRPr="003A01D3">
        <w:rPr>
          <w:rFonts w:ascii="Arial" w:eastAsia="Arial" w:hAnsi="Arial" w:cs="Arial"/>
          <w:bCs/>
          <w:color w:val="0000FF"/>
          <w:sz w:val="26"/>
          <w:szCs w:val="26"/>
          <w:u w:val="single"/>
        </w:rPr>
        <w:t>www.bart.gov</w:t>
      </w:r>
      <w:r w:rsidRPr="003A01D3">
        <w:rPr>
          <w:rFonts w:ascii="Arial" w:eastAsia="Arial" w:hAnsi="Arial" w:cs="Arial"/>
          <w:bCs/>
          <w:sz w:val="26"/>
          <w:szCs w:val="26"/>
        </w:rPr>
        <w:t xml:space="preserve">) or (510) 465-2278 or TDD (510) 839-2220 and </w:t>
      </w:r>
      <w:hyperlink r:id="rId16" w:history="1">
        <w:r w:rsidRPr="003A01D3">
          <w:rPr>
            <w:rStyle w:val="Hyperlink"/>
            <w:rFonts w:ascii="Arial" w:eastAsia="Arial" w:hAnsi="Arial" w:cs="Arial"/>
            <w:b/>
            <w:bCs/>
            <w:sz w:val="26"/>
            <w:szCs w:val="26"/>
          </w:rPr>
          <w:t>CALTrain</w:t>
        </w:r>
      </w:hyperlink>
      <w:r w:rsidRPr="003A01D3">
        <w:rPr>
          <w:rFonts w:ascii="Arial" w:eastAsia="Arial" w:hAnsi="Arial" w:cs="Arial"/>
          <w:bCs/>
          <w:sz w:val="26"/>
          <w:szCs w:val="26"/>
        </w:rPr>
        <w:t xml:space="preserve"> (</w:t>
      </w:r>
      <w:r w:rsidRPr="003A01D3">
        <w:rPr>
          <w:rFonts w:ascii="Arial" w:eastAsia="Arial" w:hAnsi="Arial" w:cs="Arial"/>
          <w:bCs/>
          <w:color w:val="0000FF"/>
          <w:sz w:val="26"/>
          <w:szCs w:val="26"/>
          <w:u w:val="single"/>
        </w:rPr>
        <w:t>www.caltrain.com</w:t>
      </w:r>
      <w:r w:rsidRPr="003A01D3">
        <w:rPr>
          <w:rFonts w:ascii="Arial" w:eastAsia="Arial" w:hAnsi="Arial" w:cs="Arial"/>
          <w:bCs/>
          <w:sz w:val="26"/>
          <w:szCs w:val="26"/>
        </w:rPr>
        <w:t xml:space="preserve">) or 1-800-660-4287 or TDD (650) 508-6448. For </w:t>
      </w:r>
      <w:hyperlink r:id="rId17" w:history="1">
        <w:r w:rsidRPr="003A01D3">
          <w:rPr>
            <w:rStyle w:val="Hyperlink"/>
            <w:rFonts w:ascii="Arial" w:eastAsia="Arial" w:hAnsi="Arial" w:cs="Arial"/>
            <w:b/>
            <w:bCs/>
            <w:sz w:val="26"/>
            <w:szCs w:val="26"/>
          </w:rPr>
          <w:t>Sacramento Regional Transit and Lightrail</w:t>
        </w:r>
      </w:hyperlink>
      <w:r w:rsidRPr="003A01D3">
        <w:rPr>
          <w:rFonts w:ascii="Arial" w:eastAsia="Arial" w:hAnsi="Arial" w:cs="Arial"/>
          <w:bCs/>
          <w:sz w:val="26"/>
          <w:szCs w:val="26"/>
        </w:rPr>
        <w:t xml:space="preserve"> services (</w:t>
      </w:r>
      <w:r w:rsidRPr="003A01D3">
        <w:rPr>
          <w:rFonts w:ascii="Arial" w:eastAsia="Arial" w:hAnsi="Arial" w:cs="Arial"/>
          <w:bCs/>
          <w:color w:val="0000FF"/>
          <w:sz w:val="26"/>
          <w:szCs w:val="26"/>
          <w:u w:val="single"/>
        </w:rPr>
        <w:t>www.sacrt.com</w:t>
      </w:r>
      <w:r w:rsidRPr="003A01D3">
        <w:rPr>
          <w:rFonts w:ascii="Arial" w:eastAsia="Arial" w:hAnsi="Arial" w:cs="Arial"/>
          <w:bCs/>
          <w:sz w:val="26"/>
          <w:szCs w:val="26"/>
        </w:rPr>
        <w:t xml:space="preserve">) or (916) 321-2877 or TDD 483-4327. For </w:t>
      </w:r>
      <w:hyperlink w:history="1">
        <w:r w:rsidR="00E96C33" w:rsidRPr="003A01D3">
          <w:rPr>
            <w:rStyle w:val="Hyperlink"/>
            <w:rFonts w:ascii="Arial" w:eastAsia="Arial" w:hAnsi="Arial" w:cs="Arial"/>
            <w:b/>
            <w:bCs/>
            <w:sz w:val="26"/>
            <w:szCs w:val="26"/>
          </w:rPr>
          <w:t>Paratransit Services</w:t>
        </w:r>
      </w:hyperlink>
      <w:r w:rsidRPr="003A01D3">
        <w:rPr>
          <w:rFonts w:ascii="Arial" w:eastAsia="Arial" w:hAnsi="Arial" w:cs="Arial"/>
          <w:bCs/>
          <w:color w:val="0000FF"/>
          <w:sz w:val="26"/>
          <w:szCs w:val="26"/>
        </w:rPr>
        <w:t xml:space="preserve"> </w:t>
      </w:r>
      <w:r w:rsidRPr="003A01D3">
        <w:rPr>
          <w:rFonts w:ascii="Arial" w:eastAsia="Arial" w:hAnsi="Arial" w:cs="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3A01D3" w:rsidRDefault="00BD0E5F" w:rsidP="00430E97">
      <w:pPr>
        <w:widowControl w:val="0"/>
        <w:numPr>
          <w:ilvl w:val="0"/>
          <w:numId w:val="20"/>
        </w:numPr>
        <w:ind w:left="360" w:right="510"/>
        <w:rPr>
          <w:rFonts w:ascii="Arial" w:eastAsia="Arial" w:hAnsi="Arial" w:cs="Arial"/>
          <w:sz w:val="26"/>
          <w:szCs w:val="26"/>
        </w:rPr>
      </w:pPr>
      <w:r w:rsidRPr="003A01D3">
        <w:rPr>
          <w:rFonts w:ascii="Arial" w:eastAsia="Arial" w:hAnsi="Arial" w:cs="Arial"/>
          <w:bCs/>
          <w:sz w:val="26"/>
          <w:szCs w:val="26"/>
        </w:rPr>
        <w:t xml:space="preserve">For the latest information on meeting status, check the </w:t>
      </w:r>
      <w:hyperlink r:id="rId18" w:history="1">
        <w:r w:rsidRPr="003A01D3">
          <w:rPr>
            <w:rStyle w:val="Hyperlink"/>
            <w:rFonts w:ascii="Arial" w:eastAsia="Arial" w:hAnsi="Arial" w:cs="Arial"/>
            <w:bCs/>
            <w:sz w:val="26"/>
            <w:szCs w:val="26"/>
          </w:rPr>
          <w:t xml:space="preserve">California Commission </w:t>
        </w:r>
        <w:r w:rsidR="00061A8D" w:rsidRPr="003A01D3">
          <w:rPr>
            <w:rStyle w:val="Hyperlink"/>
            <w:rFonts w:ascii="Arial" w:eastAsia="Arial" w:hAnsi="Arial" w:cs="Arial"/>
            <w:bCs/>
            <w:sz w:val="26"/>
            <w:szCs w:val="26"/>
          </w:rPr>
          <w:t>on Disability Access</w:t>
        </w:r>
      </w:hyperlink>
      <w:r w:rsidR="00061A8D" w:rsidRPr="003A01D3">
        <w:rPr>
          <w:rStyle w:val="Hyperlink"/>
          <w:rFonts w:ascii="Arial" w:eastAsia="Arial" w:hAnsi="Arial" w:cs="Arial"/>
          <w:bCs/>
          <w:sz w:val="26"/>
          <w:szCs w:val="26"/>
        </w:rPr>
        <w:t xml:space="preserve"> </w:t>
      </w:r>
      <w:r w:rsidR="00FC4586" w:rsidRPr="003A01D3">
        <w:rPr>
          <w:rFonts w:ascii="Arial" w:eastAsia="Arial" w:hAnsi="Arial" w:cs="Arial"/>
          <w:bCs/>
          <w:sz w:val="26"/>
          <w:szCs w:val="26"/>
        </w:rPr>
        <w:t>w</w:t>
      </w:r>
      <w:r w:rsidRPr="003A01D3">
        <w:rPr>
          <w:rFonts w:ascii="Arial" w:eastAsia="Arial" w:hAnsi="Arial" w:cs="Arial"/>
          <w:bCs/>
          <w:sz w:val="26"/>
          <w:szCs w:val="26"/>
        </w:rPr>
        <w:t xml:space="preserve">ebsite: </w:t>
      </w:r>
      <w:r w:rsidR="00FC4586" w:rsidRPr="003A01D3">
        <w:rPr>
          <w:rFonts w:ascii="Arial" w:eastAsia="Arial" w:hAnsi="Arial" w:cs="Arial"/>
          <w:bCs/>
          <w:sz w:val="26"/>
          <w:szCs w:val="26"/>
        </w:rPr>
        <w:t>https://www.dgs.ca.gov/ccda</w:t>
      </w:r>
      <w:r w:rsidR="00430E97" w:rsidRPr="003A01D3">
        <w:rPr>
          <w:rFonts w:ascii="Arial" w:eastAsia="Arial" w:hAnsi="Arial" w:cs="Arial"/>
          <w:bCs/>
          <w:sz w:val="26"/>
          <w:szCs w:val="26"/>
        </w:rPr>
        <w:t>.</w:t>
      </w:r>
    </w:p>
    <w:p w14:paraId="01A9FEBA" w14:textId="77777777" w:rsidR="00203275" w:rsidRPr="003A01D3" w:rsidRDefault="00BD0E5F" w:rsidP="00BD0E5F">
      <w:pPr>
        <w:numPr>
          <w:ilvl w:val="0"/>
          <w:numId w:val="13"/>
        </w:numPr>
        <w:spacing w:line="216" w:lineRule="auto"/>
        <w:ind w:left="360"/>
        <w:rPr>
          <w:rFonts w:ascii="Arial" w:hAnsi="Arial" w:cs="Arial"/>
          <w:sz w:val="26"/>
          <w:szCs w:val="26"/>
        </w:rPr>
      </w:pPr>
      <w:r w:rsidRPr="003A01D3">
        <w:rPr>
          <w:rFonts w:ascii="Arial" w:eastAsia="Calibri" w:hAnsi="Arial" w:cs="Arial"/>
          <w:sz w:val="26"/>
          <w:szCs w:val="26"/>
        </w:rPr>
        <w:t>Questions regarding this notice and agenda may be directed to CCDA at</w:t>
      </w:r>
      <w:r w:rsidR="00430E97" w:rsidRPr="003A01D3">
        <w:rPr>
          <w:rFonts w:ascii="Arial" w:eastAsia="Calibri" w:hAnsi="Arial" w:cs="Arial"/>
          <w:sz w:val="26"/>
          <w:szCs w:val="26"/>
        </w:rPr>
        <w:t xml:space="preserve"> </w:t>
      </w:r>
      <w:hyperlink r:id="rId19" w:history="1">
        <w:r w:rsidR="00430E97" w:rsidRPr="003A01D3">
          <w:rPr>
            <w:rStyle w:val="Hyperlink"/>
            <w:rFonts w:ascii="Arial" w:eastAsia="Calibri" w:hAnsi="Arial" w:cs="Arial"/>
            <w:sz w:val="26"/>
            <w:szCs w:val="26"/>
          </w:rPr>
          <w:t>ccda@dgs.ca.gov</w:t>
        </w:r>
      </w:hyperlink>
      <w:r w:rsidR="00430E97" w:rsidRPr="003A01D3">
        <w:rPr>
          <w:rFonts w:ascii="Arial" w:eastAsia="Calibri" w:hAnsi="Arial" w:cs="Arial"/>
          <w:sz w:val="26"/>
          <w:szCs w:val="26"/>
        </w:rPr>
        <w:t xml:space="preserve">  </w:t>
      </w:r>
      <w:r w:rsidRPr="003A01D3">
        <w:rPr>
          <w:rFonts w:ascii="Arial" w:eastAsia="Calibri" w:hAnsi="Arial" w:cs="Arial"/>
          <w:sz w:val="26"/>
          <w:szCs w:val="26"/>
        </w:rPr>
        <w:t xml:space="preserve"> or (916) 319-9974 or mail to: </w:t>
      </w:r>
      <w:r w:rsidR="003E6337" w:rsidRPr="003A01D3">
        <w:rPr>
          <w:rFonts w:ascii="Arial" w:eastAsia="Calibri" w:hAnsi="Arial" w:cs="Arial"/>
          <w:sz w:val="26"/>
          <w:szCs w:val="26"/>
        </w:rPr>
        <w:t xml:space="preserve">400 R Street, Suite 310, Sacramento, </w:t>
      </w:r>
      <w:r w:rsidR="00430E97" w:rsidRPr="003A01D3">
        <w:rPr>
          <w:rFonts w:ascii="Arial" w:eastAsia="Calibri" w:hAnsi="Arial" w:cs="Arial"/>
          <w:sz w:val="26"/>
          <w:szCs w:val="26"/>
        </w:rPr>
        <w:t>CA</w:t>
      </w:r>
      <w:r w:rsidR="003E6337" w:rsidRPr="003A01D3">
        <w:rPr>
          <w:rFonts w:ascii="Arial" w:eastAsia="Calibri" w:hAnsi="Arial" w:cs="Arial"/>
          <w:sz w:val="26"/>
          <w:szCs w:val="26"/>
        </w:rPr>
        <w:t xml:space="preserve"> 95811</w:t>
      </w:r>
      <w:r w:rsidRPr="003A01D3">
        <w:rPr>
          <w:rFonts w:ascii="Arial" w:eastAsia="Calibri" w:hAnsi="Arial" w:cs="Arial"/>
          <w:sz w:val="26"/>
          <w:szCs w:val="26"/>
        </w:rPr>
        <w:t>.</w:t>
      </w:r>
    </w:p>
    <w:sectPr w:rsidR="00203275" w:rsidRPr="003A01D3" w:rsidSect="005438B7">
      <w:headerReference w:type="even" r:id="rId20"/>
      <w:headerReference w:type="default" r:id="rId21"/>
      <w:footerReference w:type="default" r:id="rId22"/>
      <w:headerReference w:type="first" r:id="rId23"/>
      <w:type w:val="continuous"/>
      <w:pgSz w:w="12240" w:h="15840" w:code="1"/>
      <w:pgMar w:top="1152" w:right="990"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73AED" w14:textId="77777777" w:rsidR="00703524" w:rsidRDefault="00703524">
      <w:r>
        <w:separator/>
      </w:r>
    </w:p>
  </w:endnote>
  <w:endnote w:type="continuationSeparator" w:id="0">
    <w:p w14:paraId="4FDFE308" w14:textId="77777777" w:rsidR="00703524" w:rsidRDefault="00703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206E" w14:textId="039BA474"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CB99B" w14:textId="450B5F0C" w:rsidR="00BF5F01" w:rsidRPr="000D113C"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3</w:t>
    </w:r>
    <w:r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79C0D" w14:textId="77777777" w:rsidR="00703524" w:rsidRDefault="00703524">
      <w:r>
        <w:separator/>
      </w:r>
    </w:p>
  </w:footnote>
  <w:footnote w:type="continuationSeparator" w:id="0">
    <w:p w14:paraId="63987C7D" w14:textId="77777777" w:rsidR="00703524" w:rsidRDefault="00703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6183F"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DFF6A" w14:textId="2F525451" w:rsidR="00BF5F01" w:rsidRPr="008B50A5" w:rsidRDefault="00BF5F01" w:rsidP="008B50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E47B0"/>
    <w:multiLevelType w:val="hybridMultilevel"/>
    <w:tmpl w:val="7424F30E"/>
    <w:lvl w:ilvl="0" w:tplc="6304090C">
      <w:start w:val="1"/>
      <w:numFmt w:val="decimal"/>
      <w:lvlText w:val="%1."/>
      <w:lvlJc w:val="left"/>
      <w:pPr>
        <w:ind w:left="720" w:hanging="360"/>
      </w:pPr>
      <w:rPr>
        <w:rFonts w:hint="default"/>
        <w:b/>
        <w:bCs/>
        <w:strike w:val="0"/>
        <w:color w:val="auto"/>
      </w:rPr>
    </w:lvl>
    <w:lvl w:ilvl="1" w:tplc="04090013">
      <w:start w:val="1"/>
      <w:numFmt w:val="upperRoman"/>
      <w:lvlText w:val="%2."/>
      <w:lvlJc w:val="right"/>
      <w:pPr>
        <w:ind w:left="1260" w:hanging="360"/>
      </w:pPr>
    </w:lvl>
    <w:lvl w:ilvl="2" w:tplc="EFE6FC38">
      <w:start w:val="1"/>
      <w:numFmt w:val="upperLetter"/>
      <w:lvlText w:val="%3."/>
      <w:lvlJc w:val="right"/>
      <w:pPr>
        <w:ind w:left="2160" w:hanging="180"/>
      </w:pPr>
      <w:rPr>
        <w:rFonts w:ascii="Arial" w:eastAsia="Times New Roman" w:hAnsi="Arial" w:cs="Arial" w:hint="default"/>
        <w:b w:val="0"/>
        <w:bCs w:val="0"/>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6627473"/>
    <w:multiLevelType w:val="hybridMultilevel"/>
    <w:tmpl w:val="D00C1626"/>
    <w:lvl w:ilvl="0" w:tplc="1AAEEEFC">
      <w:start w:val="1"/>
      <w:numFmt w:val="upperLetter"/>
      <w:lvlText w:val="%1."/>
      <w:lvlJc w:val="right"/>
      <w:pPr>
        <w:ind w:left="2070" w:hanging="360"/>
      </w:pPr>
      <w:rPr>
        <w:rFonts w:ascii="Arial" w:eastAsiaTheme="minorHAnsi" w:hAnsi="Arial" w:cs="Arial"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8"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A00AA"/>
    <w:multiLevelType w:val="hybridMultilevel"/>
    <w:tmpl w:val="4AD07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4"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5"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7"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1"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E76AF9"/>
    <w:multiLevelType w:val="multilevel"/>
    <w:tmpl w:val="01C64296"/>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6"/>
  </w:num>
  <w:num w:numId="2">
    <w:abstractNumId w:val="19"/>
  </w:num>
  <w:num w:numId="3">
    <w:abstractNumId w:val="23"/>
  </w:num>
  <w:num w:numId="4">
    <w:abstractNumId w:val="25"/>
  </w:num>
  <w:num w:numId="5">
    <w:abstractNumId w:val="1"/>
  </w:num>
  <w:num w:numId="6">
    <w:abstractNumId w:val="5"/>
  </w:num>
  <w:num w:numId="7">
    <w:abstractNumId w:val="7"/>
  </w:num>
  <w:num w:numId="8">
    <w:abstractNumId w:val="26"/>
  </w:num>
  <w:num w:numId="9">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2"/>
  </w:num>
  <w:num w:numId="15">
    <w:abstractNumId w:val="30"/>
  </w:num>
  <w:num w:numId="16">
    <w:abstractNumId w:val="15"/>
  </w:num>
  <w:num w:numId="17">
    <w:abstractNumId w:val="28"/>
  </w:num>
  <w:num w:numId="18">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1"/>
  </w:num>
  <w:num w:numId="20">
    <w:abstractNumId w:val="7"/>
  </w:num>
  <w:num w:numId="21">
    <w:abstractNumId w:val="14"/>
  </w:num>
  <w:num w:numId="22">
    <w:abstractNumId w:val="22"/>
  </w:num>
  <w:num w:numId="23">
    <w:abstractNumId w:val="29"/>
  </w:num>
  <w:num w:numId="24">
    <w:abstractNumId w:val="17"/>
  </w:num>
  <w:num w:numId="25">
    <w:abstractNumId w:val="20"/>
  </w:num>
  <w:num w:numId="26">
    <w:abstractNumId w:val="10"/>
  </w:num>
  <w:num w:numId="27">
    <w:abstractNumId w:val="8"/>
  </w:num>
  <w:num w:numId="28">
    <w:abstractNumId w:val="3"/>
  </w:num>
  <w:num w:numId="29">
    <w:abstractNumId w:val="12"/>
  </w:num>
  <w:num w:numId="30">
    <w:abstractNumId w:val="18"/>
  </w:num>
  <w:num w:numId="31">
    <w:abstractNumId w:val="21"/>
  </w:num>
  <w:num w:numId="32">
    <w:abstractNumId w:val="0"/>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4"/>
  </w:num>
  <w:num w:numId="3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17C61"/>
    <w:rsid w:val="000214B2"/>
    <w:rsid w:val="000216E5"/>
    <w:rsid w:val="00022716"/>
    <w:rsid w:val="00022C49"/>
    <w:rsid w:val="000234C8"/>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5119"/>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5A81"/>
    <w:rsid w:val="000C6F82"/>
    <w:rsid w:val="000C70B2"/>
    <w:rsid w:val="000D0516"/>
    <w:rsid w:val="000D113C"/>
    <w:rsid w:val="000D1A1F"/>
    <w:rsid w:val="000D201D"/>
    <w:rsid w:val="000D331D"/>
    <w:rsid w:val="000D37E1"/>
    <w:rsid w:val="000D5D94"/>
    <w:rsid w:val="000D62EA"/>
    <w:rsid w:val="000D6384"/>
    <w:rsid w:val="000E05C4"/>
    <w:rsid w:val="000E12A7"/>
    <w:rsid w:val="000E491C"/>
    <w:rsid w:val="000E6704"/>
    <w:rsid w:val="000F0B8B"/>
    <w:rsid w:val="000F687B"/>
    <w:rsid w:val="00102C72"/>
    <w:rsid w:val="0010301C"/>
    <w:rsid w:val="001034CA"/>
    <w:rsid w:val="001037F1"/>
    <w:rsid w:val="001077DB"/>
    <w:rsid w:val="001114D0"/>
    <w:rsid w:val="001115DF"/>
    <w:rsid w:val="0011290E"/>
    <w:rsid w:val="00115874"/>
    <w:rsid w:val="00116642"/>
    <w:rsid w:val="00121AD6"/>
    <w:rsid w:val="001220D8"/>
    <w:rsid w:val="0012271E"/>
    <w:rsid w:val="00123726"/>
    <w:rsid w:val="00123AA0"/>
    <w:rsid w:val="001249A6"/>
    <w:rsid w:val="00130357"/>
    <w:rsid w:val="00130F0B"/>
    <w:rsid w:val="00132D62"/>
    <w:rsid w:val="001334D7"/>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3E1A"/>
    <w:rsid w:val="001545A6"/>
    <w:rsid w:val="00154B2A"/>
    <w:rsid w:val="00154F50"/>
    <w:rsid w:val="001553F1"/>
    <w:rsid w:val="00157477"/>
    <w:rsid w:val="00157705"/>
    <w:rsid w:val="001617B0"/>
    <w:rsid w:val="0016283A"/>
    <w:rsid w:val="00163419"/>
    <w:rsid w:val="00163BED"/>
    <w:rsid w:val="00164401"/>
    <w:rsid w:val="001646C7"/>
    <w:rsid w:val="00164877"/>
    <w:rsid w:val="0016571D"/>
    <w:rsid w:val="00165DBA"/>
    <w:rsid w:val="00167906"/>
    <w:rsid w:val="00170A61"/>
    <w:rsid w:val="00171067"/>
    <w:rsid w:val="00172F40"/>
    <w:rsid w:val="00173D00"/>
    <w:rsid w:val="00174A72"/>
    <w:rsid w:val="001756B2"/>
    <w:rsid w:val="0017601B"/>
    <w:rsid w:val="001770CB"/>
    <w:rsid w:val="0017750B"/>
    <w:rsid w:val="00182584"/>
    <w:rsid w:val="00182B27"/>
    <w:rsid w:val="00185EE7"/>
    <w:rsid w:val="00193923"/>
    <w:rsid w:val="001957D2"/>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0B73"/>
    <w:rsid w:val="001C1718"/>
    <w:rsid w:val="001C2C04"/>
    <w:rsid w:val="001C64C7"/>
    <w:rsid w:val="001C673E"/>
    <w:rsid w:val="001C7FCD"/>
    <w:rsid w:val="001D356A"/>
    <w:rsid w:val="001D4BA7"/>
    <w:rsid w:val="001E04B4"/>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297C"/>
    <w:rsid w:val="002132F9"/>
    <w:rsid w:val="00215FC3"/>
    <w:rsid w:val="0021714D"/>
    <w:rsid w:val="00220340"/>
    <w:rsid w:val="00220784"/>
    <w:rsid w:val="00221E2D"/>
    <w:rsid w:val="00222A53"/>
    <w:rsid w:val="002253B5"/>
    <w:rsid w:val="002267C3"/>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4A43"/>
    <w:rsid w:val="0025551F"/>
    <w:rsid w:val="00255845"/>
    <w:rsid w:val="0025754D"/>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5D24"/>
    <w:rsid w:val="00286233"/>
    <w:rsid w:val="00290B78"/>
    <w:rsid w:val="00292B39"/>
    <w:rsid w:val="00295339"/>
    <w:rsid w:val="002967E3"/>
    <w:rsid w:val="002969CB"/>
    <w:rsid w:val="002A02B7"/>
    <w:rsid w:val="002A0839"/>
    <w:rsid w:val="002A08AE"/>
    <w:rsid w:val="002A2488"/>
    <w:rsid w:val="002A260E"/>
    <w:rsid w:val="002A51F1"/>
    <w:rsid w:val="002A5367"/>
    <w:rsid w:val="002A5AE0"/>
    <w:rsid w:val="002A7047"/>
    <w:rsid w:val="002B0756"/>
    <w:rsid w:val="002B0FD4"/>
    <w:rsid w:val="002B1461"/>
    <w:rsid w:val="002B33F3"/>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0EF"/>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A1C"/>
    <w:rsid w:val="00300B7C"/>
    <w:rsid w:val="00302DCC"/>
    <w:rsid w:val="00303027"/>
    <w:rsid w:val="00303A73"/>
    <w:rsid w:val="003040EE"/>
    <w:rsid w:val="00307AD8"/>
    <w:rsid w:val="00310040"/>
    <w:rsid w:val="003100CB"/>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3EC9"/>
    <w:rsid w:val="00384491"/>
    <w:rsid w:val="00384ADD"/>
    <w:rsid w:val="00385675"/>
    <w:rsid w:val="00387549"/>
    <w:rsid w:val="00392746"/>
    <w:rsid w:val="003949E8"/>
    <w:rsid w:val="00394C87"/>
    <w:rsid w:val="00394D84"/>
    <w:rsid w:val="003952E6"/>
    <w:rsid w:val="00395C13"/>
    <w:rsid w:val="00396569"/>
    <w:rsid w:val="003975A3"/>
    <w:rsid w:val="003A01D3"/>
    <w:rsid w:val="003A1EB1"/>
    <w:rsid w:val="003A29D3"/>
    <w:rsid w:val="003A2DC9"/>
    <w:rsid w:val="003A6255"/>
    <w:rsid w:val="003A698A"/>
    <w:rsid w:val="003A7DD8"/>
    <w:rsid w:val="003B0959"/>
    <w:rsid w:val="003B0B4B"/>
    <w:rsid w:val="003B11A3"/>
    <w:rsid w:val="003B1F29"/>
    <w:rsid w:val="003B3D54"/>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3F78F6"/>
    <w:rsid w:val="00401D24"/>
    <w:rsid w:val="00401DD3"/>
    <w:rsid w:val="004031BC"/>
    <w:rsid w:val="00403B26"/>
    <w:rsid w:val="00403FAD"/>
    <w:rsid w:val="00404315"/>
    <w:rsid w:val="00404502"/>
    <w:rsid w:val="004053DC"/>
    <w:rsid w:val="0040734C"/>
    <w:rsid w:val="00410FE3"/>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04DB"/>
    <w:rsid w:val="0047062B"/>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4BC9"/>
    <w:rsid w:val="004958C0"/>
    <w:rsid w:val="0049622B"/>
    <w:rsid w:val="00496B88"/>
    <w:rsid w:val="004972C4"/>
    <w:rsid w:val="00497A34"/>
    <w:rsid w:val="004A0C06"/>
    <w:rsid w:val="004A0E1E"/>
    <w:rsid w:val="004A3B42"/>
    <w:rsid w:val="004A476D"/>
    <w:rsid w:val="004A4E8E"/>
    <w:rsid w:val="004A5242"/>
    <w:rsid w:val="004A56E9"/>
    <w:rsid w:val="004A6D77"/>
    <w:rsid w:val="004B3E5A"/>
    <w:rsid w:val="004B3E72"/>
    <w:rsid w:val="004B62F8"/>
    <w:rsid w:val="004C2B65"/>
    <w:rsid w:val="004C45C6"/>
    <w:rsid w:val="004C4F9B"/>
    <w:rsid w:val="004C6DB0"/>
    <w:rsid w:val="004C7995"/>
    <w:rsid w:val="004D14CB"/>
    <w:rsid w:val="004D2650"/>
    <w:rsid w:val="004D6091"/>
    <w:rsid w:val="004D6ED7"/>
    <w:rsid w:val="004D763A"/>
    <w:rsid w:val="004E1356"/>
    <w:rsid w:val="004E29AC"/>
    <w:rsid w:val="004E2E97"/>
    <w:rsid w:val="004E456C"/>
    <w:rsid w:val="004E67B1"/>
    <w:rsid w:val="004E74A0"/>
    <w:rsid w:val="004E7C09"/>
    <w:rsid w:val="004F4329"/>
    <w:rsid w:val="004F617D"/>
    <w:rsid w:val="004F73D1"/>
    <w:rsid w:val="00501238"/>
    <w:rsid w:val="005025CF"/>
    <w:rsid w:val="00503D47"/>
    <w:rsid w:val="00505995"/>
    <w:rsid w:val="00505D03"/>
    <w:rsid w:val="00507176"/>
    <w:rsid w:val="00507B0E"/>
    <w:rsid w:val="00511EEA"/>
    <w:rsid w:val="00512BEE"/>
    <w:rsid w:val="00513995"/>
    <w:rsid w:val="00515A5D"/>
    <w:rsid w:val="00515C4B"/>
    <w:rsid w:val="00515E9F"/>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8B7"/>
    <w:rsid w:val="00543EDB"/>
    <w:rsid w:val="005446D0"/>
    <w:rsid w:val="00544EF3"/>
    <w:rsid w:val="00547054"/>
    <w:rsid w:val="0054777C"/>
    <w:rsid w:val="00547B2B"/>
    <w:rsid w:val="00552573"/>
    <w:rsid w:val="005529EE"/>
    <w:rsid w:val="00553AB8"/>
    <w:rsid w:val="0055565B"/>
    <w:rsid w:val="005568C8"/>
    <w:rsid w:val="0055722A"/>
    <w:rsid w:val="00557D9F"/>
    <w:rsid w:val="0056001C"/>
    <w:rsid w:val="0056098F"/>
    <w:rsid w:val="00561B13"/>
    <w:rsid w:val="00561E83"/>
    <w:rsid w:val="00564373"/>
    <w:rsid w:val="00564720"/>
    <w:rsid w:val="0056538A"/>
    <w:rsid w:val="00566D85"/>
    <w:rsid w:val="00570BC8"/>
    <w:rsid w:val="00571B5A"/>
    <w:rsid w:val="00571E22"/>
    <w:rsid w:val="00573917"/>
    <w:rsid w:val="00575A93"/>
    <w:rsid w:val="005760BB"/>
    <w:rsid w:val="00576498"/>
    <w:rsid w:val="0058116A"/>
    <w:rsid w:val="005817F1"/>
    <w:rsid w:val="00581ADA"/>
    <w:rsid w:val="005825A0"/>
    <w:rsid w:val="00582B2A"/>
    <w:rsid w:val="00584103"/>
    <w:rsid w:val="0058432D"/>
    <w:rsid w:val="00584553"/>
    <w:rsid w:val="00585A38"/>
    <w:rsid w:val="0058723C"/>
    <w:rsid w:val="00587F8E"/>
    <w:rsid w:val="005910B9"/>
    <w:rsid w:val="00591783"/>
    <w:rsid w:val="005950B5"/>
    <w:rsid w:val="00597427"/>
    <w:rsid w:val="005A434C"/>
    <w:rsid w:val="005A5BBD"/>
    <w:rsid w:val="005A602B"/>
    <w:rsid w:val="005A66B8"/>
    <w:rsid w:val="005A7127"/>
    <w:rsid w:val="005B0551"/>
    <w:rsid w:val="005B060B"/>
    <w:rsid w:val="005B0839"/>
    <w:rsid w:val="005B0C0C"/>
    <w:rsid w:val="005B1633"/>
    <w:rsid w:val="005B4393"/>
    <w:rsid w:val="005B4951"/>
    <w:rsid w:val="005B59BD"/>
    <w:rsid w:val="005B632B"/>
    <w:rsid w:val="005B6F76"/>
    <w:rsid w:val="005B73D0"/>
    <w:rsid w:val="005C23D4"/>
    <w:rsid w:val="005C2E71"/>
    <w:rsid w:val="005C6134"/>
    <w:rsid w:val="005C66DB"/>
    <w:rsid w:val="005D2576"/>
    <w:rsid w:val="005D32FB"/>
    <w:rsid w:val="005D655B"/>
    <w:rsid w:val="005D6ED6"/>
    <w:rsid w:val="005D740B"/>
    <w:rsid w:val="005E0C54"/>
    <w:rsid w:val="005E0CB7"/>
    <w:rsid w:val="005E3D94"/>
    <w:rsid w:val="005E634D"/>
    <w:rsid w:val="005E63DA"/>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263B8"/>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093D"/>
    <w:rsid w:val="0068171D"/>
    <w:rsid w:val="00683849"/>
    <w:rsid w:val="00683DE9"/>
    <w:rsid w:val="0068524E"/>
    <w:rsid w:val="006855A6"/>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658"/>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524"/>
    <w:rsid w:val="00703818"/>
    <w:rsid w:val="00703940"/>
    <w:rsid w:val="00703F7A"/>
    <w:rsid w:val="0070590B"/>
    <w:rsid w:val="00713DC7"/>
    <w:rsid w:val="00713E64"/>
    <w:rsid w:val="007156C8"/>
    <w:rsid w:val="00721DB8"/>
    <w:rsid w:val="007220AE"/>
    <w:rsid w:val="007239BC"/>
    <w:rsid w:val="00726998"/>
    <w:rsid w:val="00730F69"/>
    <w:rsid w:val="00731779"/>
    <w:rsid w:val="00731AA1"/>
    <w:rsid w:val="007329F5"/>
    <w:rsid w:val="00734E98"/>
    <w:rsid w:val="0073640C"/>
    <w:rsid w:val="00737B9A"/>
    <w:rsid w:val="00741FB0"/>
    <w:rsid w:val="00742791"/>
    <w:rsid w:val="00745336"/>
    <w:rsid w:val="00745FE1"/>
    <w:rsid w:val="0075146E"/>
    <w:rsid w:val="0075155D"/>
    <w:rsid w:val="00751854"/>
    <w:rsid w:val="0075247B"/>
    <w:rsid w:val="00755FED"/>
    <w:rsid w:val="00756D0F"/>
    <w:rsid w:val="00757E8E"/>
    <w:rsid w:val="00760700"/>
    <w:rsid w:val="00763B3C"/>
    <w:rsid w:val="0076603B"/>
    <w:rsid w:val="007706D2"/>
    <w:rsid w:val="007732F1"/>
    <w:rsid w:val="007735CA"/>
    <w:rsid w:val="0077550D"/>
    <w:rsid w:val="00776965"/>
    <w:rsid w:val="007769A8"/>
    <w:rsid w:val="00776C70"/>
    <w:rsid w:val="00776DD5"/>
    <w:rsid w:val="007807DE"/>
    <w:rsid w:val="007823CB"/>
    <w:rsid w:val="007828B8"/>
    <w:rsid w:val="0078541E"/>
    <w:rsid w:val="007877AD"/>
    <w:rsid w:val="00787F44"/>
    <w:rsid w:val="007938C3"/>
    <w:rsid w:val="007943BC"/>
    <w:rsid w:val="007957BB"/>
    <w:rsid w:val="00796B6A"/>
    <w:rsid w:val="00796F95"/>
    <w:rsid w:val="00797435"/>
    <w:rsid w:val="00797941"/>
    <w:rsid w:val="007A0A97"/>
    <w:rsid w:val="007A12B2"/>
    <w:rsid w:val="007A1414"/>
    <w:rsid w:val="007A15E5"/>
    <w:rsid w:val="007A483D"/>
    <w:rsid w:val="007B32D6"/>
    <w:rsid w:val="007B5309"/>
    <w:rsid w:val="007B673F"/>
    <w:rsid w:val="007C08EF"/>
    <w:rsid w:val="007C146C"/>
    <w:rsid w:val="007C18C1"/>
    <w:rsid w:val="007C1D86"/>
    <w:rsid w:val="007C2AF2"/>
    <w:rsid w:val="007C3306"/>
    <w:rsid w:val="007C5F36"/>
    <w:rsid w:val="007C66A7"/>
    <w:rsid w:val="007C7073"/>
    <w:rsid w:val="007D0631"/>
    <w:rsid w:val="007D1A0F"/>
    <w:rsid w:val="007D2822"/>
    <w:rsid w:val="007D2A85"/>
    <w:rsid w:val="007D5874"/>
    <w:rsid w:val="007E1A72"/>
    <w:rsid w:val="007E2EC1"/>
    <w:rsid w:val="007E2F69"/>
    <w:rsid w:val="007E77EA"/>
    <w:rsid w:val="007F23FA"/>
    <w:rsid w:val="007F3B0C"/>
    <w:rsid w:val="007F478F"/>
    <w:rsid w:val="007F4FAF"/>
    <w:rsid w:val="007F537F"/>
    <w:rsid w:val="007F5642"/>
    <w:rsid w:val="008003B6"/>
    <w:rsid w:val="008022A0"/>
    <w:rsid w:val="008029C5"/>
    <w:rsid w:val="008036B5"/>
    <w:rsid w:val="00803873"/>
    <w:rsid w:val="008044D6"/>
    <w:rsid w:val="00805050"/>
    <w:rsid w:val="00805E99"/>
    <w:rsid w:val="00806F48"/>
    <w:rsid w:val="00806FF5"/>
    <w:rsid w:val="008071D2"/>
    <w:rsid w:val="00807F9B"/>
    <w:rsid w:val="008101CD"/>
    <w:rsid w:val="00813088"/>
    <w:rsid w:val="00816330"/>
    <w:rsid w:val="0081705C"/>
    <w:rsid w:val="008176CA"/>
    <w:rsid w:val="008210B5"/>
    <w:rsid w:val="00821932"/>
    <w:rsid w:val="00822F6B"/>
    <w:rsid w:val="00823C5A"/>
    <w:rsid w:val="0082472C"/>
    <w:rsid w:val="0082648A"/>
    <w:rsid w:val="008276B1"/>
    <w:rsid w:val="00832D04"/>
    <w:rsid w:val="0083502B"/>
    <w:rsid w:val="00837729"/>
    <w:rsid w:val="00841BF1"/>
    <w:rsid w:val="008430CE"/>
    <w:rsid w:val="00844036"/>
    <w:rsid w:val="00844B6B"/>
    <w:rsid w:val="008477F1"/>
    <w:rsid w:val="008501AA"/>
    <w:rsid w:val="00851727"/>
    <w:rsid w:val="00851D45"/>
    <w:rsid w:val="00857E92"/>
    <w:rsid w:val="00857EEC"/>
    <w:rsid w:val="00857FC0"/>
    <w:rsid w:val="0086124D"/>
    <w:rsid w:val="0086197A"/>
    <w:rsid w:val="008619F4"/>
    <w:rsid w:val="00861B96"/>
    <w:rsid w:val="00862DA7"/>
    <w:rsid w:val="00863399"/>
    <w:rsid w:val="00864973"/>
    <w:rsid w:val="0086551C"/>
    <w:rsid w:val="00866568"/>
    <w:rsid w:val="008672FA"/>
    <w:rsid w:val="00867AC6"/>
    <w:rsid w:val="00870E04"/>
    <w:rsid w:val="00872054"/>
    <w:rsid w:val="0087267F"/>
    <w:rsid w:val="00872A4B"/>
    <w:rsid w:val="00872D5B"/>
    <w:rsid w:val="00875C0D"/>
    <w:rsid w:val="008769A9"/>
    <w:rsid w:val="008777AE"/>
    <w:rsid w:val="008815E0"/>
    <w:rsid w:val="00883186"/>
    <w:rsid w:val="008859D1"/>
    <w:rsid w:val="008877E1"/>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B50A5"/>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4EBB"/>
    <w:rsid w:val="00915001"/>
    <w:rsid w:val="0091686C"/>
    <w:rsid w:val="009170AA"/>
    <w:rsid w:val="00917B50"/>
    <w:rsid w:val="009206C2"/>
    <w:rsid w:val="009222B8"/>
    <w:rsid w:val="00923083"/>
    <w:rsid w:val="0092490A"/>
    <w:rsid w:val="00924E95"/>
    <w:rsid w:val="00925E3A"/>
    <w:rsid w:val="00930930"/>
    <w:rsid w:val="009315DB"/>
    <w:rsid w:val="0093217E"/>
    <w:rsid w:val="009322AF"/>
    <w:rsid w:val="00932F9B"/>
    <w:rsid w:val="009352B7"/>
    <w:rsid w:val="00935CCE"/>
    <w:rsid w:val="0093795C"/>
    <w:rsid w:val="009445CA"/>
    <w:rsid w:val="009447E1"/>
    <w:rsid w:val="00945606"/>
    <w:rsid w:val="0094573D"/>
    <w:rsid w:val="00945840"/>
    <w:rsid w:val="00946523"/>
    <w:rsid w:val="0094716B"/>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E40"/>
    <w:rsid w:val="009D22A5"/>
    <w:rsid w:val="009D58D2"/>
    <w:rsid w:val="009D7996"/>
    <w:rsid w:val="009E13DB"/>
    <w:rsid w:val="009E1A52"/>
    <w:rsid w:val="009E2F63"/>
    <w:rsid w:val="009E4605"/>
    <w:rsid w:val="009E4FFB"/>
    <w:rsid w:val="009E6603"/>
    <w:rsid w:val="009E68B5"/>
    <w:rsid w:val="009E7198"/>
    <w:rsid w:val="009E73E8"/>
    <w:rsid w:val="009F0F1F"/>
    <w:rsid w:val="009F1C44"/>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37CB6"/>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482"/>
    <w:rsid w:val="00AB6A97"/>
    <w:rsid w:val="00AB7CA1"/>
    <w:rsid w:val="00AC116F"/>
    <w:rsid w:val="00AC1906"/>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47E8"/>
    <w:rsid w:val="00B05D9D"/>
    <w:rsid w:val="00B0621F"/>
    <w:rsid w:val="00B06A64"/>
    <w:rsid w:val="00B06C78"/>
    <w:rsid w:val="00B11568"/>
    <w:rsid w:val="00B116BC"/>
    <w:rsid w:val="00B1557C"/>
    <w:rsid w:val="00B15670"/>
    <w:rsid w:val="00B17978"/>
    <w:rsid w:val="00B20D54"/>
    <w:rsid w:val="00B21929"/>
    <w:rsid w:val="00B21F24"/>
    <w:rsid w:val="00B241E2"/>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5B28"/>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16F8"/>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0A7F"/>
    <w:rsid w:val="00BE1F12"/>
    <w:rsid w:val="00BE2648"/>
    <w:rsid w:val="00BF0104"/>
    <w:rsid w:val="00BF20C7"/>
    <w:rsid w:val="00BF53E4"/>
    <w:rsid w:val="00BF5F01"/>
    <w:rsid w:val="00BF606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3EB"/>
    <w:rsid w:val="00C65E19"/>
    <w:rsid w:val="00C672F8"/>
    <w:rsid w:val="00C70E12"/>
    <w:rsid w:val="00C76C5D"/>
    <w:rsid w:val="00C80F52"/>
    <w:rsid w:val="00C80FAD"/>
    <w:rsid w:val="00C82374"/>
    <w:rsid w:val="00C82576"/>
    <w:rsid w:val="00C8378D"/>
    <w:rsid w:val="00C87A57"/>
    <w:rsid w:val="00C91F5E"/>
    <w:rsid w:val="00C92CFB"/>
    <w:rsid w:val="00C95719"/>
    <w:rsid w:val="00C97DE9"/>
    <w:rsid w:val="00CA035C"/>
    <w:rsid w:val="00CA03FB"/>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5FC5"/>
    <w:rsid w:val="00CC75F6"/>
    <w:rsid w:val="00CC7F7C"/>
    <w:rsid w:val="00CD33C0"/>
    <w:rsid w:val="00CD4779"/>
    <w:rsid w:val="00CD5341"/>
    <w:rsid w:val="00CD5ECF"/>
    <w:rsid w:val="00CD718E"/>
    <w:rsid w:val="00CD72EE"/>
    <w:rsid w:val="00CE007B"/>
    <w:rsid w:val="00CE073B"/>
    <w:rsid w:val="00CE0A80"/>
    <w:rsid w:val="00CE1925"/>
    <w:rsid w:val="00CE364E"/>
    <w:rsid w:val="00CE391F"/>
    <w:rsid w:val="00CE39E8"/>
    <w:rsid w:val="00CE3DA2"/>
    <w:rsid w:val="00CE3E7A"/>
    <w:rsid w:val="00CE41A7"/>
    <w:rsid w:val="00CE6219"/>
    <w:rsid w:val="00CF1DB9"/>
    <w:rsid w:val="00CF2BB0"/>
    <w:rsid w:val="00CF43A0"/>
    <w:rsid w:val="00CF5F5A"/>
    <w:rsid w:val="00D00F36"/>
    <w:rsid w:val="00D00F85"/>
    <w:rsid w:val="00D0213F"/>
    <w:rsid w:val="00D0220B"/>
    <w:rsid w:val="00D03402"/>
    <w:rsid w:val="00D03952"/>
    <w:rsid w:val="00D0779A"/>
    <w:rsid w:val="00D1049C"/>
    <w:rsid w:val="00D12B68"/>
    <w:rsid w:val="00D16319"/>
    <w:rsid w:val="00D20DB5"/>
    <w:rsid w:val="00D22086"/>
    <w:rsid w:val="00D22A40"/>
    <w:rsid w:val="00D23346"/>
    <w:rsid w:val="00D23566"/>
    <w:rsid w:val="00D25BCB"/>
    <w:rsid w:val="00D26743"/>
    <w:rsid w:val="00D30AD8"/>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BBB"/>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458D"/>
    <w:rsid w:val="00DA66D9"/>
    <w:rsid w:val="00DA6C3B"/>
    <w:rsid w:val="00DA788E"/>
    <w:rsid w:val="00DA7B6D"/>
    <w:rsid w:val="00DB4017"/>
    <w:rsid w:val="00DB4623"/>
    <w:rsid w:val="00DB727A"/>
    <w:rsid w:val="00DB73AE"/>
    <w:rsid w:val="00DB77C0"/>
    <w:rsid w:val="00DB795F"/>
    <w:rsid w:val="00DC168E"/>
    <w:rsid w:val="00DC2845"/>
    <w:rsid w:val="00DC2FA5"/>
    <w:rsid w:val="00DC3A30"/>
    <w:rsid w:val="00DC44D6"/>
    <w:rsid w:val="00DC7101"/>
    <w:rsid w:val="00DD0508"/>
    <w:rsid w:val="00DD06A1"/>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9D"/>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00F8"/>
    <w:rsid w:val="00E21451"/>
    <w:rsid w:val="00E23F72"/>
    <w:rsid w:val="00E24870"/>
    <w:rsid w:val="00E24CAA"/>
    <w:rsid w:val="00E254A9"/>
    <w:rsid w:val="00E25822"/>
    <w:rsid w:val="00E26FE0"/>
    <w:rsid w:val="00E275CA"/>
    <w:rsid w:val="00E304D4"/>
    <w:rsid w:val="00E316C6"/>
    <w:rsid w:val="00E31C01"/>
    <w:rsid w:val="00E33D4D"/>
    <w:rsid w:val="00E34E6E"/>
    <w:rsid w:val="00E36442"/>
    <w:rsid w:val="00E36A8A"/>
    <w:rsid w:val="00E376CE"/>
    <w:rsid w:val="00E42712"/>
    <w:rsid w:val="00E44290"/>
    <w:rsid w:val="00E44398"/>
    <w:rsid w:val="00E511CC"/>
    <w:rsid w:val="00E52649"/>
    <w:rsid w:val="00E53033"/>
    <w:rsid w:val="00E53BE8"/>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0E75"/>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D"/>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EF623E"/>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46B6"/>
    <w:rsid w:val="00F559C8"/>
    <w:rsid w:val="00F55B09"/>
    <w:rsid w:val="00F56053"/>
    <w:rsid w:val="00F56D7C"/>
    <w:rsid w:val="00F6013F"/>
    <w:rsid w:val="00F60FD4"/>
    <w:rsid w:val="00F62040"/>
    <w:rsid w:val="00F62AC2"/>
    <w:rsid w:val="00F6401B"/>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87F12"/>
    <w:rsid w:val="00F90179"/>
    <w:rsid w:val="00F913E0"/>
    <w:rsid w:val="00F91D1C"/>
    <w:rsid w:val="00F93CD5"/>
    <w:rsid w:val="00F945B9"/>
    <w:rsid w:val="00F95648"/>
    <w:rsid w:val="00F9685B"/>
    <w:rsid w:val="00F96FA9"/>
    <w:rsid w:val="00FA11A6"/>
    <w:rsid w:val="00FA1369"/>
    <w:rsid w:val="00FA25A2"/>
    <w:rsid w:val="00FA4C62"/>
    <w:rsid w:val="00FA6D07"/>
    <w:rsid w:val="00FB1F4B"/>
    <w:rsid w:val="00FB2D22"/>
    <w:rsid w:val="00FB6C2D"/>
    <w:rsid w:val="00FB6D33"/>
    <w:rsid w:val="00FB6FD0"/>
    <w:rsid w:val="00FC318B"/>
    <w:rsid w:val="00FC3446"/>
    <w:rsid w:val="00FC37F8"/>
    <w:rsid w:val="00FC411C"/>
    <w:rsid w:val="00FC4586"/>
    <w:rsid w:val="00FC55D8"/>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3A89"/>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D03402"/>
    <w:rPr>
      <w:color w:val="605E5C"/>
      <w:shd w:val="clear" w:color="auto" w:fill="E1DFDD"/>
    </w:rPr>
  </w:style>
  <w:style w:type="paragraph" w:styleId="Revision">
    <w:name w:val="Revision"/>
    <w:hidden/>
    <w:uiPriority w:val="99"/>
    <w:semiHidden/>
    <w:rsid w:val="005E63DA"/>
    <w:rPr>
      <w:rFonts w:ascii="Comic Sans MS" w:hAnsi="Comic Sans MS"/>
      <w:sz w:val="24"/>
    </w:rPr>
  </w:style>
  <w:style w:type="character" w:customStyle="1" w:styleId="UnresolvedMention3">
    <w:name w:val="Unresolved Mention3"/>
    <w:basedOn w:val="DefaultParagraphFont"/>
    <w:uiPriority w:val="99"/>
    <w:semiHidden/>
    <w:unhideWhenUsed/>
    <w:rsid w:val="008501AA"/>
    <w:rPr>
      <w:color w:val="605E5C"/>
      <w:shd w:val="clear" w:color="auto" w:fill="E1DFDD"/>
    </w:rPr>
  </w:style>
  <w:style w:type="character" w:styleId="UnresolvedMention">
    <w:name w:val="Unresolved Mention"/>
    <w:basedOn w:val="DefaultParagraphFont"/>
    <w:uiPriority w:val="99"/>
    <w:semiHidden/>
    <w:unhideWhenUsed/>
    <w:rsid w:val="003B3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48806381">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8849101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751345574">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dgs.ca.gov/ccd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treamtext.net/player?event=CCDA" TargetMode="External"/><Relationship Id="rId17" Type="http://schemas.openxmlformats.org/officeDocument/2006/relationships/hyperlink" Target="http://www.sacr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ltrain.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326091407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rt.gov" TargetMode="External"/><Relationship Id="rId23" Type="http://schemas.openxmlformats.org/officeDocument/2006/relationships/header" Target="header3.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yperlink" Target="mailto:ccda@dgs.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etro.ne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7C9F-A298-4356-A69D-D33758B0F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18</Words>
  <Characters>555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356</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aenz, Davina@DGS</cp:lastModifiedBy>
  <cp:revision>4</cp:revision>
  <cp:lastPrinted>2021-06-23T15:11:00Z</cp:lastPrinted>
  <dcterms:created xsi:type="dcterms:W3CDTF">2021-06-23T15:20:00Z</dcterms:created>
  <dcterms:modified xsi:type="dcterms:W3CDTF">2021-06-2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